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4FF14" w14:textId="598982AF" w:rsidR="000E6D2D" w:rsidRPr="00644659" w:rsidRDefault="00A31B05" w:rsidP="00052F4C">
      <w:pPr>
        <w:tabs>
          <w:tab w:val="left" w:pos="7155"/>
        </w:tabs>
        <w:rPr>
          <w:noProof/>
        </w:rPr>
      </w:pPr>
      <w:r>
        <w:rPr>
          <w:b/>
          <w:noProof/>
        </w:rPr>
        <w:drawing>
          <wp:anchor distT="0" distB="0" distL="114300" distR="114300" simplePos="0" relativeHeight="251699200" behindDoc="1" locked="0" layoutInCell="1" allowOverlap="1" wp14:anchorId="0D35224F" wp14:editId="56676D07">
            <wp:simplePos x="0" y="0"/>
            <wp:positionH relativeFrom="column">
              <wp:posOffset>5323840</wp:posOffset>
            </wp:positionH>
            <wp:positionV relativeFrom="paragraph">
              <wp:posOffset>0</wp:posOffset>
            </wp:positionV>
            <wp:extent cx="1285875" cy="814705"/>
            <wp:effectExtent l="0" t="0" r="0" b="4445"/>
            <wp:wrapTight wrapText="bothSides">
              <wp:wrapPolygon edited="0">
                <wp:start x="640" y="0"/>
                <wp:lineTo x="320" y="21213"/>
                <wp:lineTo x="21120" y="21213"/>
                <wp:lineTo x="20800" y="0"/>
                <wp:lineTo x="640" y="0"/>
              </wp:wrapPolygon>
            </wp:wrapTight>
            <wp:docPr id="6" name="Picture 6" descr="A red and white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red and white sign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814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44659">
        <w:rPr>
          <w:noProof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3B4FADAA" wp14:editId="5A523B7D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4657725" cy="695325"/>
                <wp:effectExtent l="0" t="0" r="9525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57725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990E4C" w14:textId="7AE47094" w:rsidR="00DA50B2" w:rsidRPr="00756DDC" w:rsidRDefault="005977DB" w:rsidP="000318F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theme="minorHAnsi"/>
                                <w:b/>
                                <w:color w:val="0D1433" w:themeColor="accent2"/>
                                <w:sz w:val="36"/>
                              </w:rPr>
                            </w:pPr>
                            <w:r w:rsidRPr="00756DDC">
                              <w:rPr>
                                <w:rFonts w:cstheme="minorHAnsi"/>
                                <w:b/>
                                <w:color w:val="0D1433" w:themeColor="accent2"/>
                                <w:sz w:val="36"/>
                              </w:rPr>
                              <w:t xml:space="preserve">Direct Care Resilience ECHO® </w:t>
                            </w:r>
                          </w:p>
                          <w:p w14:paraId="29C63DDF" w14:textId="77777777" w:rsidR="000E6D2D" w:rsidRPr="00756DDC" w:rsidRDefault="000E6D2D" w:rsidP="000318F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theme="minorHAnsi"/>
                                <w:b/>
                                <w:color w:val="0D1433" w:themeColor="accent2"/>
                                <w:sz w:val="36"/>
                              </w:rPr>
                            </w:pPr>
                            <w:r w:rsidRPr="00756DDC">
                              <w:rPr>
                                <w:rFonts w:cstheme="minorHAnsi"/>
                                <w:b/>
                                <w:color w:val="0D1433" w:themeColor="accent2"/>
                                <w:sz w:val="36"/>
                              </w:rPr>
                              <w:t xml:space="preserve">Case Presentation </w:t>
                            </w:r>
                            <w:r w:rsidR="00644659" w:rsidRPr="00756DDC">
                              <w:rPr>
                                <w:rFonts w:cstheme="minorHAnsi"/>
                                <w:b/>
                                <w:color w:val="0D1433" w:themeColor="accent2"/>
                                <w:sz w:val="36"/>
                              </w:rPr>
                              <w:t>F</w:t>
                            </w:r>
                            <w:r w:rsidR="004A39EA" w:rsidRPr="00756DDC">
                              <w:rPr>
                                <w:rFonts w:cstheme="minorHAnsi"/>
                                <w:b/>
                                <w:color w:val="0D1433" w:themeColor="accent2"/>
                                <w:sz w:val="36"/>
                              </w:rPr>
                              <w:t>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4FADA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0;width:366.75pt;height:54.75pt;z-index:-2516183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" fillcolor="white [3201]" stroked="f" strokeweight=".5pt">
                <v:textbox>
                  <w:txbxContent>
                    <w:p w14:paraId="2B990E4C" w14:textId="7AE47094" w:rsidR="00DA50B2" w:rsidRPr="00756DDC" w:rsidRDefault="005977DB" w:rsidP="000318FD">
                      <w:pPr>
                        <w:spacing w:after="0" w:line="240" w:lineRule="auto"/>
                        <w:contextualSpacing/>
                        <w:jc w:val="center"/>
                        <w:rPr>
                          <w:rFonts w:cstheme="minorHAnsi"/>
                          <w:b/>
                          <w:color w:val="0D1433" w:themeColor="accent2"/>
                          <w:sz w:val="36"/>
                        </w:rPr>
                      </w:pPr>
                      <w:r w:rsidRPr="00756DDC">
                        <w:rPr>
                          <w:rFonts w:cstheme="minorHAnsi"/>
                          <w:b/>
                          <w:color w:val="0D1433" w:themeColor="accent2"/>
                          <w:sz w:val="36"/>
                        </w:rPr>
                        <w:t xml:space="preserve">Direct Care Resilience ECHO® </w:t>
                      </w:r>
                    </w:p>
                    <w:p w14:paraId="29C63DDF" w14:textId="77777777" w:rsidR="000E6D2D" w:rsidRPr="00756DDC" w:rsidRDefault="000E6D2D" w:rsidP="000318FD">
                      <w:pPr>
                        <w:spacing w:after="0" w:line="240" w:lineRule="auto"/>
                        <w:contextualSpacing/>
                        <w:jc w:val="center"/>
                        <w:rPr>
                          <w:rFonts w:cstheme="minorHAnsi"/>
                          <w:b/>
                          <w:color w:val="0D1433" w:themeColor="accent2"/>
                          <w:sz w:val="36"/>
                        </w:rPr>
                      </w:pPr>
                      <w:r w:rsidRPr="00756DDC">
                        <w:rPr>
                          <w:rFonts w:cstheme="minorHAnsi"/>
                          <w:b/>
                          <w:color w:val="0D1433" w:themeColor="accent2"/>
                          <w:sz w:val="36"/>
                        </w:rPr>
                        <w:t xml:space="preserve">Case Presentation </w:t>
                      </w:r>
                      <w:r w:rsidR="00644659" w:rsidRPr="00756DDC">
                        <w:rPr>
                          <w:rFonts w:cstheme="minorHAnsi"/>
                          <w:b/>
                          <w:color w:val="0D1433" w:themeColor="accent2"/>
                          <w:sz w:val="36"/>
                        </w:rPr>
                        <w:t>F</w:t>
                      </w:r>
                      <w:r w:rsidR="004A39EA" w:rsidRPr="00756DDC">
                        <w:rPr>
                          <w:rFonts w:cstheme="minorHAnsi"/>
                          <w:b/>
                          <w:color w:val="0D1433" w:themeColor="accent2"/>
                          <w:sz w:val="36"/>
                        </w:rPr>
                        <w:t>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730FD">
        <w:rPr>
          <w:noProof/>
        </w:rPr>
        <w:drawing>
          <wp:anchor distT="0" distB="0" distL="114300" distR="114300" simplePos="0" relativeHeight="251697152" behindDoc="1" locked="0" layoutInCell="1" allowOverlap="1" wp14:anchorId="22F3B7AC" wp14:editId="4F00926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90675" cy="707390"/>
            <wp:effectExtent l="0" t="0" r="0" b="0"/>
            <wp:wrapTight wrapText="bothSides">
              <wp:wrapPolygon edited="0">
                <wp:start x="3880" y="1163"/>
                <wp:lineTo x="1293" y="2908"/>
                <wp:lineTo x="517" y="4654"/>
                <wp:lineTo x="1035" y="15124"/>
                <wp:lineTo x="2587" y="19777"/>
                <wp:lineTo x="3880" y="20941"/>
                <wp:lineTo x="6208" y="20941"/>
                <wp:lineTo x="20695" y="18032"/>
                <wp:lineTo x="20695" y="5817"/>
                <wp:lineTo x="6208" y="1163"/>
                <wp:lineTo x="3880" y="1163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707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30FD" w:rsidRPr="0064465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174D5D" wp14:editId="549C4D52">
                <wp:simplePos x="0" y="0"/>
                <wp:positionH relativeFrom="margin">
                  <wp:align>center</wp:align>
                </wp:positionH>
                <wp:positionV relativeFrom="paragraph">
                  <wp:posOffset>818515</wp:posOffset>
                </wp:positionV>
                <wp:extent cx="7315200" cy="0"/>
                <wp:effectExtent l="0" t="1905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5634D9" id="Straight Connector 1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64.45pt" to="8in,6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" strokecolor="#607896 [3207]" strokeweight="2.25pt">
                <v:stroke joinstyle="miter"/>
                <w10:wrap anchorx="margin"/>
              </v:line>
            </w:pict>
          </mc:Fallback>
        </mc:AlternateContent>
      </w:r>
    </w:p>
    <w:p w14:paraId="05BA7A03" w14:textId="65D90D33" w:rsidR="000E6D2D" w:rsidRPr="00CA537D" w:rsidRDefault="00A31B05">
      <w:r w:rsidRPr="00CA537D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274363E5" wp14:editId="13609C95">
                <wp:simplePos x="0" y="0"/>
                <wp:positionH relativeFrom="page">
                  <wp:posOffset>266700</wp:posOffset>
                </wp:positionH>
                <wp:positionV relativeFrom="paragraph">
                  <wp:posOffset>266700</wp:posOffset>
                </wp:positionV>
                <wp:extent cx="7277100" cy="12192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7100" cy="121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0CCC90" w14:textId="77777777" w:rsidR="00881AE6" w:rsidRDefault="00881AE6" w:rsidP="005712BB">
                            <w:pPr>
                              <w:pStyle w:val="TableParagraph"/>
                              <w:contextualSpacing/>
                              <w:jc w:val="center"/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</w:pPr>
                          </w:p>
                          <w:p w14:paraId="1EB1923E" w14:textId="77777777" w:rsidR="00A31B05" w:rsidRDefault="00A31B05" w:rsidP="005712BB">
                            <w:pPr>
                              <w:pStyle w:val="TableParagraph"/>
                              <w:contextualSpacing/>
                              <w:jc w:val="center"/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</w:pPr>
                          </w:p>
                          <w:p w14:paraId="00BDD8A9" w14:textId="4120B44C" w:rsidR="005712BB" w:rsidRPr="00BC24AD" w:rsidRDefault="000E6D2D" w:rsidP="005712BB">
                            <w:pPr>
                              <w:pStyle w:val="TableParagraph"/>
                              <w:contextualSpacing/>
                              <w:jc w:val="center"/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</w:pPr>
                            <w:r w:rsidRPr="00BC24A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 xml:space="preserve">Please complete ALL ITEMS on the form and email to </w:t>
                            </w:r>
                            <w:r w:rsidR="00756DDC" w:rsidRPr="00BC24A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>MSU</w:t>
                            </w:r>
                            <w:r w:rsidRPr="00BC24A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 xml:space="preserve"> ECHO </w:t>
                            </w:r>
                            <w:r w:rsidR="00641BCF" w:rsidRPr="00BC24A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>at</w:t>
                            </w:r>
                            <w:r w:rsidRPr="00BC24A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145CF14D" w14:textId="2128C5D7" w:rsidR="00756DDC" w:rsidRPr="00756DDC" w:rsidRDefault="00756DDC" w:rsidP="00756DDC">
                            <w:pPr>
                              <w:pStyle w:val="TableParagraph"/>
                              <w:contextualSpacing/>
                              <w:jc w:val="center"/>
                            </w:pPr>
                            <w:r>
                              <w:t>krista.opstedal@minotstateu.edu</w:t>
                            </w:r>
                          </w:p>
                          <w:p w14:paraId="01BF6A52" w14:textId="46FEA4F8" w:rsidR="000E6D2D" w:rsidRPr="00C4030D" w:rsidRDefault="000E6D2D" w:rsidP="00813BAD">
                            <w:pPr>
                              <w:spacing w:after="0" w:line="240" w:lineRule="auto"/>
                              <w:jc w:val="center"/>
                              <w:rPr>
                                <w:color w:val="404040" w:themeColor="text1" w:themeTint="BF"/>
                                <w:sz w:val="28"/>
                                <w:szCs w:val="24"/>
                              </w:rPr>
                            </w:pPr>
                            <w:r w:rsidRPr="00C4030D">
                              <w:rPr>
                                <w:b/>
                                <w:color w:val="404040" w:themeColor="text1" w:themeTint="BF"/>
                                <w:w w:val="95"/>
                                <w:sz w:val="28"/>
                                <w:szCs w:val="24"/>
                              </w:rPr>
                              <w:t>Thank yo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4363E5" id="Text Box 2" o:spid="_x0000_s1027" type="#_x0000_t202" style="position:absolute;margin-left:21pt;margin-top:21pt;width:573pt;height:96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" stroked="f">
                <v:textbox>
                  <w:txbxContent>
                    <w:p w14:paraId="6E0CCC90" w14:textId="77777777" w:rsidR="00881AE6" w:rsidRDefault="00881AE6" w:rsidP="005712BB">
                      <w:pPr>
                        <w:pStyle w:val="TableParagraph"/>
                        <w:contextualSpacing/>
                        <w:jc w:val="center"/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</w:pPr>
                    </w:p>
                    <w:p w14:paraId="1EB1923E" w14:textId="77777777" w:rsidR="00A31B05" w:rsidRDefault="00A31B05" w:rsidP="005712BB">
                      <w:pPr>
                        <w:pStyle w:val="TableParagraph"/>
                        <w:contextualSpacing/>
                        <w:jc w:val="center"/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</w:pPr>
                    </w:p>
                    <w:p w14:paraId="00BDD8A9" w14:textId="4120B44C" w:rsidR="005712BB" w:rsidRPr="00BC24AD" w:rsidRDefault="000E6D2D" w:rsidP="005712BB">
                      <w:pPr>
                        <w:pStyle w:val="TableParagraph"/>
                        <w:contextualSpacing/>
                        <w:jc w:val="center"/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</w:pPr>
                      <w:r w:rsidRPr="00BC24A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 xml:space="preserve">Please complete ALL ITEMS on the form and email to </w:t>
                      </w:r>
                      <w:r w:rsidR="00756DDC" w:rsidRPr="00BC24A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>MSU</w:t>
                      </w:r>
                      <w:r w:rsidRPr="00BC24A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 xml:space="preserve"> ECHO </w:t>
                      </w:r>
                      <w:r w:rsidR="00641BCF" w:rsidRPr="00BC24A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>at</w:t>
                      </w:r>
                      <w:r w:rsidRPr="00BC24A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 xml:space="preserve"> </w:t>
                      </w:r>
                    </w:p>
                    <w:p w14:paraId="145CF14D" w14:textId="2128C5D7" w:rsidR="00756DDC" w:rsidRPr="00756DDC" w:rsidRDefault="00756DDC" w:rsidP="00756DDC">
                      <w:pPr>
                        <w:pStyle w:val="TableParagraph"/>
                        <w:contextualSpacing/>
                        <w:jc w:val="center"/>
                      </w:pPr>
                      <w:r>
                        <w:t>krista.opstedal@minotstateu.edu</w:t>
                      </w:r>
                    </w:p>
                    <w:p w14:paraId="01BF6A52" w14:textId="46FEA4F8" w:rsidR="000E6D2D" w:rsidRPr="00C4030D" w:rsidRDefault="000E6D2D" w:rsidP="00813BAD">
                      <w:pPr>
                        <w:spacing w:after="0" w:line="240" w:lineRule="auto"/>
                        <w:jc w:val="center"/>
                        <w:rPr>
                          <w:color w:val="404040" w:themeColor="text1" w:themeTint="BF"/>
                          <w:sz w:val="28"/>
                          <w:szCs w:val="24"/>
                        </w:rPr>
                      </w:pPr>
                      <w:r w:rsidRPr="00C4030D">
                        <w:rPr>
                          <w:b/>
                          <w:color w:val="404040" w:themeColor="text1" w:themeTint="BF"/>
                          <w:w w:val="95"/>
                          <w:sz w:val="28"/>
                          <w:szCs w:val="24"/>
                        </w:rPr>
                        <w:t>Thank you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DE76D1A" w14:textId="54054751" w:rsidR="000E6D2D" w:rsidRPr="00CA537D" w:rsidRDefault="000E6D2D"/>
    <w:tbl>
      <w:tblPr>
        <w:tblStyle w:val="TableGrid"/>
        <w:tblpPr w:leftFromText="180" w:rightFromText="180" w:vertAnchor="text" w:horzAnchor="margin" w:tblpX="-360" w:tblpY="617"/>
        <w:tblW w:w="115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7110"/>
      </w:tblGrid>
      <w:tr w:rsidR="005052FE" w:rsidRPr="00CA537D" w14:paraId="55AEFA73" w14:textId="77777777" w:rsidTr="00A3020B">
        <w:tc>
          <w:tcPr>
            <w:tcW w:w="11520" w:type="dxa"/>
            <w:gridSpan w:val="2"/>
            <w:shd w:val="clear" w:color="auto" w:fill="auto"/>
          </w:tcPr>
          <w:p w14:paraId="4C0ECE70" w14:textId="7F1CE28C" w:rsidR="00A31B05" w:rsidRDefault="00A31B05" w:rsidP="00A3020B">
            <w:pPr>
              <w:ind w:right="-108"/>
              <w:jc w:val="center"/>
              <w:rPr>
                <w:b/>
                <w:color w:val="0D1433" w:themeColor="accent2"/>
                <w:sz w:val="28"/>
              </w:rPr>
            </w:pPr>
          </w:p>
          <w:p w14:paraId="5CEE5467" w14:textId="611990C1" w:rsidR="00A31B05" w:rsidRDefault="00A31B05" w:rsidP="00A3020B">
            <w:pPr>
              <w:ind w:right="-108"/>
              <w:jc w:val="center"/>
              <w:rPr>
                <w:b/>
                <w:color w:val="0D1433" w:themeColor="accent2"/>
                <w:sz w:val="28"/>
              </w:rPr>
            </w:pPr>
          </w:p>
          <w:p w14:paraId="4E3FA06D" w14:textId="521A825B" w:rsidR="00A31B05" w:rsidRDefault="00A31B05" w:rsidP="00A3020B">
            <w:pPr>
              <w:ind w:right="-108"/>
              <w:jc w:val="center"/>
              <w:rPr>
                <w:b/>
                <w:color w:val="0D1433" w:themeColor="accent2"/>
                <w:sz w:val="28"/>
              </w:rPr>
            </w:pPr>
          </w:p>
          <w:p w14:paraId="12515823" w14:textId="7F2EE47B" w:rsidR="002C05B3" w:rsidRPr="00CA537D" w:rsidRDefault="002C05B3" w:rsidP="00A3020B">
            <w:pPr>
              <w:ind w:right="-108"/>
              <w:jc w:val="center"/>
              <w:rPr>
                <w:b/>
                <w:color w:val="0D1433" w:themeColor="accent2"/>
              </w:rPr>
            </w:pPr>
            <w:r w:rsidRPr="00A3020B">
              <w:rPr>
                <w:b/>
                <w:color w:val="0D1433" w:themeColor="accent2"/>
                <w:sz w:val="28"/>
              </w:rPr>
              <w:t>Presentation Information</w:t>
            </w:r>
          </w:p>
        </w:tc>
      </w:tr>
      <w:tr w:rsidR="002218AF" w:rsidRPr="00CA537D" w14:paraId="47A1128F" w14:textId="77777777" w:rsidTr="007D223B">
        <w:tc>
          <w:tcPr>
            <w:tcW w:w="4410" w:type="dxa"/>
            <w:vAlign w:val="center"/>
          </w:tcPr>
          <w:p w14:paraId="34CAEF69" w14:textId="59CD30C9" w:rsidR="002218AF" w:rsidRPr="009208A4" w:rsidRDefault="00AE6FD8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>
              <w:rPr>
                <w:rFonts w:ascii="Calibri Light" w:hAnsi="Calibri Light"/>
                <w:sz w:val="24"/>
                <w:szCs w:val="24"/>
              </w:rPr>
              <w:t>MSU</w:t>
            </w:r>
            <w:r w:rsidR="002218AF">
              <w:rPr>
                <w:rFonts w:ascii="Calibri Light" w:hAnsi="Calibri Light"/>
                <w:sz w:val="24"/>
                <w:szCs w:val="24"/>
              </w:rPr>
              <w:t xml:space="preserve"> ECHO Network</w:t>
            </w:r>
          </w:p>
        </w:tc>
        <w:tc>
          <w:tcPr>
            <w:tcW w:w="7110" w:type="dxa"/>
            <w:vAlign w:val="center"/>
          </w:tcPr>
          <w:p w14:paraId="684F5C9E" w14:textId="314BCDE8" w:rsidR="002218AF" w:rsidRDefault="00AE6FD8" w:rsidP="002C05B3">
            <w:pPr>
              <w:rPr>
                <w:rFonts w:ascii="Calibri Light" w:hAnsi="Calibri Light"/>
                <w:sz w:val="24"/>
                <w:szCs w:val="24"/>
              </w:rPr>
            </w:pPr>
            <w:r>
              <w:rPr>
                <w:rFonts w:ascii="Calibri Light" w:hAnsi="Calibri Light"/>
                <w:sz w:val="24"/>
                <w:szCs w:val="24"/>
              </w:rPr>
              <w:t>Direct Care Resilience</w:t>
            </w:r>
          </w:p>
        </w:tc>
      </w:tr>
      <w:tr w:rsidR="002C05B3" w:rsidRPr="00CA537D" w14:paraId="343B988D" w14:textId="77777777" w:rsidTr="007D223B">
        <w:tc>
          <w:tcPr>
            <w:tcW w:w="4410" w:type="dxa"/>
            <w:vAlign w:val="center"/>
          </w:tcPr>
          <w:p w14:paraId="0951C6C7" w14:textId="24AC84CE"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ation occurrence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766615707"/>
            <w:placeholder>
              <w:docPart w:val="CEBC1D9582ED4A6B90C7D6EBEF6C8FD0"/>
            </w:placeholder>
            <w15:color w:val="C0C0C0"/>
            <w:dropDownList>
              <w:listItem w:displayText="Please, select one" w:value="Please, select one"/>
              <w:listItem w:displayText="Initial presentation" w:value="Initial presentation"/>
              <w:listItem w:displayText="Follow-up presentation" w:value="Follow-up presentation"/>
            </w:dropDownList>
          </w:sdtPr>
          <w:sdtContent>
            <w:tc>
              <w:tcPr>
                <w:tcW w:w="7110" w:type="dxa"/>
                <w:vAlign w:val="center"/>
              </w:tcPr>
              <w:p w14:paraId="21437711" w14:textId="77777777" w:rsidR="002C05B3" w:rsidRPr="009208A4" w:rsidRDefault="002C05B3" w:rsidP="002C05B3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 w:rsidRPr="009208A4">
                  <w:rPr>
                    <w:rFonts w:ascii="Calibri Light" w:hAnsi="Calibri Light"/>
                    <w:sz w:val="24"/>
                    <w:szCs w:val="24"/>
                    <w:shd w:val="clear" w:color="auto" w:fill="DEE3EA" w:themeFill="accent4" w:themeFillTint="33"/>
                  </w:rPr>
                  <w:t>Please, select one</w:t>
                </w:r>
              </w:p>
            </w:tc>
          </w:sdtContent>
        </w:sdt>
      </w:tr>
      <w:tr w:rsidR="002C05B3" w:rsidRPr="00CA537D" w14:paraId="62BF19C4" w14:textId="77777777" w:rsidTr="007D223B">
        <w:tc>
          <w:tcPr>
            <w:tcW w:w="4410" w:type="dxa"/>
            <w:vAlign w:val="center"/>
          </w:tcPr>
          <w:p w14:paraId="6D5816BD" w14:textId="2EF096B7"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er’s first and last name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188917547"/>
            <w:placeholder>
              <w:docPart w:val="6C0F6E930A644DE186D5EE273340E0D2"/>
            </w:placeholder>
            <w:showingPlcHdr/>
          </w:sdtPr>
          <w:sdtContent>
            <w:tc>
              <w:tcPr>
                <w:tcW w:w="7110" w:type="dxa"/>
                <w:vAlign w:val="center"/>
              </w:tcPr>
              <w:p w14:paraId="676D2F5E" w14:textId="77777777" w:rsidR="002C05B3" w:rsidRPr="009208A4" w:rsidRDefault="00164C0D" w:rsidP="00B86ABC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>
                  <w:rPr>
                    <w:rStyle w:val="PlaceholderText"/>
                    <w:color w:val="auto"/>
                    <w:shd w:val="clear" w:color="auto" w:fill="DFE4EA"/>
                  </w:rPr>
                  <w:t>Select</w:t>
                </w:r>
                <w:r w:rsidR="00B86ABC" w:rsidRPr="00B86ABC">
                  <w:rPr>
                    <w:rStyle w:val="PlaceholderText"/>
                    <w:color w:val="auto"/>
                    <w:shd w:val="clear" w:color="auto" w:fill="DFE4EA"/>
                  </w:rPr>
                  <w:t xml:space="preserve"> to enter first and last name</w:t>
                </w:r>
              </w:p>
            </w:tc>
          </w:sdtContent>
        </w:sdt>
      </w:tr>
      <w:tr w:rsidR="002C05B3" w:rsidRPr="00CA537D" w14:paraId="3B64302F" w14:textId="77777777" w:rsidTr="007D223B">
        <w:tc>
          <w:tcPr>
            <w:tcW w:w="4410" w:type="dxa"/>
            <w:vAlign w:val="center"/>
          </w:tcPr>
          <w:p w14:paraId="584C4E44" w14:textId="77777777"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er’s phone number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1205021624"/>
            <w:placeholder>
              <w:docPart w:val="2DAEFB5499EA490D981E91646F74E0CE"/>
            </w:placeholder>
            <w:showingPlcHdr/>
          </w:sdtPr>
          <w:sdtContent>
            <w:tc>
              <w:tcPr>
                <w:tcW w:w="7110" w:type="dxa"/>
                <w:vAlign w:val="center"/>
              </w:tcPr>
              <w:p w14:paraId="02636D49" w14:textId="77777777" w:rsidR="002C05B3" w:rsidRPr="009208A4" w:rsidRDefault="00164C0D" w:rsidP="00B86ABC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>
                  <w:rPr>
                    <w:rStyle w:val="PlaceholderText"/>
                    <w:color w:val="auto"/>
                    <w:shd w:val="clear" w:color="auto" w:fill="DFE4EA"/>
                  </w:rPr>
                  <w:t>Select</w:t>
                </w:r>
                <w:r w:rsidR="00B86ABC" w:rsidRPr="00B86ABC">
                  <w:rPr>
                    <w:rStyle w:val="PlaceholderText"/>
                    <w:color w:val="auto"/>
                    <w:shd w:val="clear" w:color="auto" w:fill="DFE4EA"/>
                  </w:rPr>
                  <w:t xml:space="preserve"> to enter phone number</w:t>
                </w:r>
              </w:p>
            </w:tc>
          </w:sdtContent>
        </w:sdt>
      </w:tr>
      <w:tr w:rsidR="002C05B3" w:rsidRPr="00CA537D" w14:paraId="586F8A34" w14:textId="77777777" w:rsidTr="007D223B">
        <w:tc>
          <w:tcPr>
            <w:tcW w:w="4410" w:type="dxa"/>
            <w:vAlign w:val="center"/>
          </w:tcPr>
          <w:p w14:paraId="0D994A6E" w14:textId="264FB436"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er’s email address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730280013"/>
            <w:placeholder>
              <w:docPart w:val="6684558CAFCA49D5AC45400A67BE202F"/>
            </w:placeholder>
            <w:showingPlcHdr/>
          </w:sdtPr>
          <w:sdtContent>
            <w:tc>
              <w:tcPr>
                <w:tcW w:w="7110" w:type="dxa"/>
                <w:vAlign w:val="center"/>
              </w:tcPr>
              <w:p w14:paraId="4CC90FCA" w14:textId="77777777" w:rsidR="002C05B3" w:rsidRPr="009208A4" w:rsidRDefault="00164C0D" w:rsidP="00B86ABC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>
                  <w:rPr>
                    <w:rStyle w:val="PlaceholderText"/>
                    <w:color w:val="auto"/>
                    <w:shd w:val="clear" w:color="auto" w:fill="DFE4EA"/>
                  </w:rPr>
                  <w:t>Select</w:t>
                </w:r>
                <w:r w:rsidR="00B86ABC" w:rsidRPr="00B86ABC">
                  <w:rPr>
                    <w:rStyle w:val="PlaceholderText"/>
                    <w:color w:val="auto"/>
                    <w:shd w:val="clear" w:color="auto" w:fill="DFE4EA"/>
                  </w:rPr>
                  <w:t xml:space="preserve"> to enter email address</w:t>
                </w:r>
              </w:p>
            </w:tc>
          </w:sdtContent>
        </w:sdt>
      </w:tr>
    </w:tbl>
    <w:p w14:paraId="4A15D437" w14:textId="4B170A09" w:rsidR="00813BAD" w:rsidRPr="00CA537D" w:rsidRDefault="00A31B05"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47A1F0" wp14:editId="6C898B15">
                <wp:simplePos x="0" y="0"/>
                <wp:positionH relativeFrom="margin">
                  <wp:posOffset>-238125</wp:posOffset>
                </wp:positionH>
                <wp:positionV relativeFrom="paragraph">
                  <wp:posOffset>893445</wp:posOffset>
                </wp:positionV>
                <wp:extent cx="73152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0718E2" id="Straight Connector 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8.75pt,70.35pt" to="557.25pt,7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="000D3D24" w:rsidRPr="00CA537D">
        <w:rPr>
          <w:b/>
        </w:rPr>
        <w:t xml:space="preserve"> </w:t>
      </w:r>
    </w:p>
    <w:p w14:paraId="0AAD1905" w14:textId="3144C640" w:rsidR="007C662F" w:rsidRDefault="00A31B05" w:rsidP="00795136">
      <w:pPr>
        <w:tabs>
          <w:tab w:val="left" w:pos="7500"/>
        </w:tabs>
        <w:rPr>
          <w:b/>
        </w:rPr>
      </w:pPr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BF8F4BD" wp14:editId="36765640">
                <wp:simplePos x="0" y="0"/>
                <wp:positionH relativeFrom="margin">
                  <wp:align>center</wp:align>
                </wp:positionH>
                <wp:positionV relativeFrom="paragraph">
                  <wp:posOffset>2327275</wp:posOffset>
                </wp:positionV>
                <wp:extent cx="7315200" cy="0"/>
                <wp:effectExtent l="0" t="1905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9CAFC0" id="Straight Connector 9" o:spid="_x0000_s1026" style="position:absolute;z-index:251676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83.25pt" to="8in,18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Pr="00CA537D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1" locked="0" layoutInCell="1" allowOverlap="1" wp14:anchorId="5F9DFA0E" wp14:editId="508C9187">
                <wp:simplePos x="0" y="0"/>
                <wp:positionH relativeFrom="margin">
                  <wp:posOffset>-223520</wp:posOffset>
                </wp:positionH>
                <wp:positionV relativeFrom="paragraph">
                  <wp:posOffset>2484755</wp:posOffset>
                </wp:positionV>
                <wp:extent cx="7305675" cy="254317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675" cy="2543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47775" w14:textId="77777777" w:rsidR="00795136" w:rsidRPr="00795136" w:rsidRDefault="00795136" w:rsidP="00D52C9A">
                            <w:pPr>
                              <w:rPr>
                                <w:b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  <w:sz w:val="26"/>
                                <w:szCs w:val="26"/>
                              </w:rPr>
                              <w:t>Presenting your case:</w:t>
                            </w:r>
                          </w:p>
                          <w:p w14:paraId="3F97B6F8" w14:textId="7EF53036" w:rsidR="00D52C9A" w:rsidRPr="00B87D7F" w:rsidRDefault="00D52C9A" w:rsidP="00795136">
                            <w:r w:rsidRPr="00795136">
                              <w:rPr>
                                <w:b/>
                                <w:color w:val="000000"/>
                              </w:rPr>
                              <w:t>Before the Session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: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  <w:t xml:space="preserve">  </w:t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●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t>Fill out this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t>form and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 email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t xml:space="preserve"> to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 </w:t>
                            </w:r>
                            <w:hyperlink r:id="rId10" w:history="1">
                              <w:r w:rsidR="00B87D7F" w:rsidRPr="003A10F4">
                                <w:rPr>
                                  <w:rStyle w:val="Hyperlink"/>
                                </w:rPr>
                                <w:t>krista.opstedal@minotstateu.edu</w:t>
                              </w:r>
                            </w:hyperlink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r w:rsidRPr="00795136">
                              <w:rPr>
                                <w:color w:val="000000"/>
                              </w:rPr>
                              <w:t>An ECHO network coordinator will work with you to schedule a date and provide any additional information.</w:t>
                            </w:r>
                          </w:p>
                          <w:p w14:paraId="3A531E7D" w14:textId="07E39182" w:rsidR="00D52C9A" w:rsidRPr="00795136" w:rsidRDefault="00D52C9A" w:rsidP="00795136">
                            <w:pPr>
                              <w:rPr>
                                <w:color w:val="000000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</w:rPr>
                              <w:t>During the Session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: 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After the session presentation, the facilitator will introduce you and provide time to present your case to the network. The facilitator will ask </w:t>
                            </w:r>
                            <w:r w:rsidR="0015000E">
                              <w:rPr>
                                <w:color w:val="000000"/>
                              </w:rPr>
                              <w:t>the participants if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 there are any questions, clarifications, or recommendations. </w:t>
                            </w:r>
                          </w:p>
                          <w:p w14:paraId="21C56572" w14:textId="77777777" w:rsidR="00D52C9A" w:rsidRPr="00795136" w:rsidRDefault="00D52C9A" w:rsidP="00795136">
                            <w:pPr>
                              <w:rPr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</w:rPr>
                              <w:t>After the Session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: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r w:rsidRPr="00795136">
                              <w:rPr>
                                <w:color w:val="000000"/>
                              </w:rPr>
                              <w:t>The ECHO team will create a feedback document outlining recommendations and resources within two weeks of the case presentation.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r w:rsidRPr="00795136">
                              <w:rPr>
                                <w:color w:val="000000"/>
                              </w:rPr>
                              <w:t>You will be invited to share an update of your case to the network on a future sess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DFA0E" id="_x0000_s1028" type="#_x0000_t202" style="position:absolute;margin-left:-17.6pt;margin-top:195.65pt;width:575.25pt;height:200.25pt;z-index:-2516244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" filled="f" stroked="f">
                <v:textbox>
                  <w:txbxContent>
                    <w:p w14:paraId="6AF47775" w14:textId="77777777" w:rsidR="00795136" w:rsidRPr="00795136" w:rsidRDefault="00795136" w:rsidP="00D52C9A">
                      <w:pPr>
                        <w:rPr>
                          <w:b/>
                          <w:color w:val="000000"/>
                          <w:sz w:val="26"/>
                          <w:szCs w:val="26"/>
                        </w:rPr>
                      </w:pPr>
                      <w:r w:rsidRPr="00795136">
                        <w:rPr>
                          <w:b/>
                          <w:color w:val="000000"/>
                          <w:sz w:val="26"/>
                          <w:szCs w:val="26"/>
                        </w:rPr>
                        <w:t>Presenting your case:</w:t>
                      </w:r>
                    </w:p>
                    <w:p w14:paraId="3F97B6F8" w14:textId="7EF53036" w:rsidR="00D52C9A" w:rsidRPr="00B87D7F" w:rsidRDefault="00D52C9A" w:rsidP="00795136">
                      <w:r w:rsidRPr="00795136">
                        <w:rPr>
                          <w:b/>
                          <w:color w:val="000000"/>
                        </w:rPr>
                        <w:t>Before the Session</w:t>
                      </w:r>
                      <w:r w:rsidRPr="00795136">
                        <w:rPr>
                          <w:color w:val="000000"/>
                        </w:rPr>
                        <w:t xml:space="preserve">: </w:t>
                      </w:r>
                      <w:r w:rsidR="00795136" w:rsidRPr="00795136">
                        <w:rPr>
                          <w:color w:val="000000"/>
                        </w:rPr>
                        <w:br/>
                        <w:t xml:space="preserve">  </w:t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● </w:t>
                      </w:r>
                      <w:r w:rsidR="00795136" w:rsidRPr="00795136">
                        <w:rPr>
                          <w:color w:val="000000"/>
                        </w:rPr>
                        <w:t>Fill out this</w:t>
                      </w:r>
                      <w:r w:rsidRPr="00795136">
                        <w:rPr>
                          <w:color w:val="000000"/>
                        </w:rPr>
                        <w:t xml:space="preserve"> </w:t>
                      </w:r>
                      <w:r w:rsidR="00795136" w:rsidRPr="00795136">
                        <w:rPr>
                          <w:color w:val="000000"/>
                        </w:rPr>
                        <w:t>form and</w:t>
                      </w:r>
                      <w:r w:rsidRPr="00795136">
                        <w:rPr>
                          <w:color w:val="000000"/>
                        </w:rPr>
                        <w:t xml:space="preserve"> email</w:t>
                      </w:r>
                      <w:r w:rsidR="00795136" w:rsidRPr="00795136">
                        <w:rPr>
                          <w:color w:val="000000"/>
                        </w:rPr>
                        <w:t xml:space="preserve"> to</w:t>
                      </w:r>
                      <w:r w:rsidRPr="00795136">
                        <w:rPr>
                          <w:color w:val="000000"/>
                        </w:rPr>
                        <w:t xml:space="preserve"> </w:t>
                      </w:r>
                      <w:hyperlink r:id="rId11" w:history="1">
                        <w:r w:rsidR="00B87D7F" w:rsidRPr="003A10F4">
                          <w:rPr>
                            <w:rStyle w:val="Hyperlink"/>
                          </w:rPr>
                          <w:t>krista.opstedal@minotstateu.edu</w:t>
                        </w:r>
                      </w:hyperlink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r w:rsidRPr="00795136">
                        <w:rPr>
                          <w:color w:val="000000"/>
                        </w:rPr>
                        <w:t>An ECHO network coordinator will work with you to schedule a date and provide any additional information.</w:t>
                      </w:r>
                    </w:p>
                    <w:p w14:paraId="3A531E7D" w14:textId="07E39182" w:rsidR="00D52C9A" w:rsidRPr="00795136" w:rsidRDefault="00D52C9A" w:rsidP="00795136">
                      <w:pPr>
                        <w:rPr>
                          <w:color w:val="000000"/>
                        </w:rPr>
                      </w:pPr>
                      <w:r w:rsidRPr="00795136">
                        <w:rPr>
                          <w:b/>
                          <w:color w:val="000000"/>
                        </w:rPr>
                        <w:t>During the Session</w:t>
                      </w:r>
                      <w:r w:rsidRPr="00795136">
                        <w:rPr>
                          <w:color w:val="000000"/>
                        </w:rPr>
                        <w:t xml:space="preserve">:  </w:t>
                      </w:r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r w:rsidRPr="00795136">
                        <w:rPr>
                          <w:color w:val="000000"/>
                        </w:rPr>
                        <w:t xml:space="preserve">After the session presentation, the facilitator will introduce you and provide time to present your case to the network. The facilitator will ask </w:t>
                      </w:r>
                      <w:r w:rsidR="0015000E">
                        <w:rPr>
                          <w:color w:val="000000"/>
                        </w:rPr>
                        <w:t>the participants if</w:t>
                      </w:r>
                      <w:r w:rsidRPr="00795136">
                        <w:rPr>
                          <w:color w:val="000000"/>
                        </w:rPr>
                        <w:t xml:space="preserve"> there are any questions, clarifications, or recommendations. </w:t>
                      </w:r>
                    </w:p>
                    <w:p w14:paraId="21C56572" w14:textId="77777777" w:rsidR="00D52C9A" w:rsidRPr="00795136" w:rsidRDefault="00D52C9A" w:rsidP="00795136">
                      <w:pPr>
                        <w:rPr>
                          <w:color w:val="000000"/>
                          <w:sz w:val="24"/>
                          <w:szCs w:val="24"/>
                        </w:rPr>
                      </w:pPr>
                      <w:r w:rsidRPr="00795136">
                        <w:rPr>
                          <w:b/>
                          <w:color w:val="000000"/>
                        </w:rPr>
                        <w:t>After the Session</w:t>
                      </w:r>
                      <w:r w:rsidRPr="00795136">
                        <w:rPr>
                          <w:color w:val="000000"/>
                        </w:rPr>
                        <w:t xml:space="preserve">: </w:t>
                      </w:r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r w:rsidRPr="00795136">
                        <w:rPr>
                          <w:color w:val="000000"/>
                        </w:rPr>
                        <w:t>The ECHO team will create a feedback document outlining recommendations and resources within two weeks of the case presentation.</w:t>
                      </w:r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r w:rsidRPr="00795136">
                        <w:rPr>
                          <w:color w:val="000000"/>
                        </w:rPr>
                        <w:t>You will be invited to share an update of your case to the network on a future sess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537D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1" locked="0" layoutInCell="1" allowOverlap="1" wp14:anchorId="4468008F" wp14:editId="09DED59C">
                <wp:simplePos x="0" y="0"/>
                <wp:positionH relativeFrom="margin">
                  <wp:posOffset>-228600</wp:posOffset>
                </wp:positionH>
                <wp:positionV relativeFrom="paragraph">
                  <wp:posOffset>5168900</wp:posOffset>
                </wp:positionV>
                <wp:extent cx="7305675" cy="1143000"/>
                <wp:effectExtent l="0" t="0" r="9525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675" cy="1143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1EAE24" w14:textId="77777777" w:rsidR="00DF1F36" w:rsidRPr="009208A4" w:rsidRDefault="00DF1F36" w:rsidP="00BA3367">
                            <w:pPr>
                              <w:pStyle w:val="TableParagraph"/>
                              <w:spacing w:line="264" w:lineRule="auto"/>
                              <w:ind w:right="-45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When we receive your case, we will email </w:t>
                            </w:r>
                            <w:r w:rsidR="00795136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you to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A3367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c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onfirm </w:t>
                            </w:r>
                            <w:r w:rsidR="00EE29E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="00795136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date and time for your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case presentation. Case presentation times may </w:t>
                            </w:r>
                            <w:r w:rsidR="00EE29E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vary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depending on the availability of the profession</w:t>
                            </w:r>
                            <w:r w:rsidR="00795136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al development presenter.</w:t>
                            </w:r>
                          </w:p>
                          <w:p w14:paraId="4D0B8E34" w14:textId="77777777" w:rsidR="00DF1F36" w:rsidRPr="009208A4" w:rsidRDefault="00DF1F36" w:rsidP="00DF1F36">
                            <w:pPr>
                              <w:pStyle w:val="TableParagraph"/>
                              <w:spacing w:before="3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</w:p>
                          <w:p w14:paraId="4F5B5182" w14:textId="701500B3" w:rsidR="00DF1F36" w:rsidRDefault="00DF1F36" w:rsidP="009208A4">
                            <w:pPr>
                              <w:tabs>
                                <w:tab w:val="left" w:pos="2730"/>
                              </w:tabs>
                            </w:pP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PLEASE NOTE: The </w:t>
                            </w:r>
                            <w:r w:rsidR="00B87D7F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MSU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ECHO case consultations do not create or otherwise establish a relationship between any of the </w:t>
                            </w:r>
                            <w:r w:rsidR="00B87D7F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MSU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ECHO experts or </w:t>
                            </w:r>
                            <w:r w:rsidR="00B87D7F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MSU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ECHO staff and any participant whose case is being presented in a </w:t>
                            </w:r>
                            <w:r w:rsidR="00B87D7F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MSU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ECHO sett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8008F" id="_x0000_s1029" type="#_x0000_t202" style="position:absolute;margin-left:-18pt;margin-top:407pt;width:575.25pt;height:90pt;z-index:-251641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" fillcolor="#dee3ea [663]" stroked="f">
                <v:textbox>
                  <w:txbxContent>
                    <w:p w14:paraId="6D1EAE24" w14:textId="77777777" w:rsidR="00DF1F36" w:rsidRPr="009208A4" w:rsidRDefault="00DF1F36" w:rsidP="00BA3367">
                      <w:pPr>
                        <w:pStyle w:val="TableParagraph"/>
                        <w:spacing w:line="264" w:lineRule="auto"/>
                        <w:ind w:right="-45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When we receive your case, we will email </w:t>
                      </w:r>
                      <w:r w:rsidR="00795136">
                        <w:rPr>
                          <w:rFonts w:ascii="Calibri Light" w:hAnsi="Calibri Light"/>
                          <w:sz w:val="24"/>
                          <w:szCs w:val="24"/>
                        </w:rPr>
                        <w:t>you to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</w:t>
                      </w:r>
                      <w:r w:rsidR="00BA3367">
                        <w:rPr>
                          <w:rFonts w:ascii="Calibri Light" w:hAnsi="Calibri Light"/>
                          <w:sz w:val="24"/>
                          <w:szCs w:val="24"/>
                        </w:rPr>
                        <w:t>c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onfirm </w:t>
                      </w:r>
                      <w:r w:rsidR="00EE29E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the </w:t>
                      </w:r>
                      <w:r w:rsidR="00795136">
                        <w:rPr>
                          <w:rFonts w:ascii="Calibri Light" w:hAnsi="Calibri Light"/>
                          <w:sz w:val="24"/>
                          <w:szCs w:val="24"/>
                        </w:rPr>
                        <w:t>date and time for your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case presentation. Case presentation times may </w:t>
                      </w:r>
                      <w:r w:rsidR="00EE29E4">
                        <w:rPr>
                          <w:rFonts w:ascii="Calibri Light" w:hAnsi="Calibri Light"/>
                          <w:sz w:val="24"/>
                          <w:szCs w:val="24"/>
                        </w:rPr>
                        <w:t>vary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depending on the availability of the profession</w:t>
                      </w:r>
                      <w:r w:rsidR="00795136">
                        <w:rPr>
                          <w:rFonts w:ascii="Calibri Light" w:hAnsi="Calibri Light"/>
                          <w:sz w:val="24"/>
                          <w:szCs w:val="24"/>
                        </w:rPr>
                        <w:t>al development presenter.</w:t>
                      </w:r>
                    </w:p>
                    <w:p w14:paraId="4D0B8E34" w14:textId="77777777" w:rsidR="00DF1F36" w:rsidRPr="009208A4" w:rsidRDefault="00DF1F36" w:rsidP="00DF1F36">
                      <w:pPr>
                        <w:pStyle w:val="TableParagraph"/>
                        <w:spacing w:before="3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</w:p>
                    <w:p w14:paraId="4F5B5182" w14:textId="701500B3" w:rsidR="00DF1F36" w:rsidRDefault="00DF1F36" w:rsidP="009208A4">
                      <w:pPr>
                        <w:tabs>
                          <w:tab w:val="left" w:pos="2730"/>
                        </w:tabs>
                      </w:pP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PLEASE NOTE: The </w:t>
                      </w:r>
                      <w:r w:rsidR="00B87D7F">
                        <w:rPr>
                          <w:rFonts w:ascii="Calibri Light" w:hAnsi="Calibri Light"/>
                          <w:sz w:val="24"/>
                          <w:szCs w:val="24"/>
                        </w:rPr>
                        <w:t>MSU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ECHO case consultations do not create or otherwise establish a relationship between any of the </w:t>
                      </w:r>
                      <w:r w:rsidR="00B87D7F">
                        <w:rPr>
                          <w:rFonts w:ascii="Calibri Light" w:hAnsi="Calibri Light"/>
                          <w:sz w:val="24"/>
                          <w:szCs w:val="24"/>
                        </w:rPr>
                        <w:t>MSU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ECHO experts or </w:t>
                      </w:r>
                      <w:r w:rsidR="00B87D7F">
                        <w:rPr>
                          <w:rFonts w:ascii="Calibri Light" w:hAnsi="Calibri Light"/>
                          <w:sz w:val="24"/>
                          <w:szCs w:val="24"/>
                        </w:rPr>
                        <w:t>MSU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ECHO staff and any participant whose case is being presented in a </w:t>
                      </w:r>
                      <w:r w:rsidR="00B87D7F">
                        <w:rPr>
                          <w:rFonts w:ascii="Calibri Light" w:hAnsi="Calibri Light"/>
                          <w:sz w:val="24"/>
                          <w:szCs w:val="24"/>
                        </w:rPr>
                        <w:t>MSU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ECHO sett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8296"/>
        <w:tblW w:w="10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3420"/>
        <w:gridCol w:w="4500"/>
        <w:gridCol w:w="1985"/>
      </w:tblGrid>
      <w:tr w:rsidR="00795136" w:rsidRPr="00CA537D" w14:paraId="450838C9" w14:textId="77777777" w:rsidTr="00795136">
        <w:tc>
          <w:tcPr>
            <w:tcW w:w="10895" w:type="dxa"/>
            <w:gridSpan w:val="4"/>
            <w:shd w:val="clear" w:color="auto" w:fill="auto"/>
            <w:vAlign w:val="center"/>
          </w:tcPr>
          <w:p w14:paraId="2DA599C0" w14:textId="23796E26" w:rsidR="00795136" w:rsidRPr="009208A4" w:rsidRDefault="00795136" w:rsidP="00795136">
            <w:pPr>
              <w:ind w:left="-203"/>
              <w:jc w:val="center"/>
              <w:rPr>
                <w:rFonts w:ascii="Calibri Light" w:hAnsi="Calibri Light"/>
                <w:sz w:val="16"/>
                <w:szCs w:val="16"/>
              </w:rPr>
            </w:pPr>
          </w:p>
        </w:tc>
      </w:tr>
      <w:tr w:rsidR="00A31B05" w:rsidRPr="00CA537D" w14:paraId="38942B8F" w14:textId="77777777" w:rsidTr="00795136">
        <w:trPr>
          <w:trHeight w:val="310"/>
        </w:trPr>
        <w:tc>
          <w:tcPr>
            <w:tcW w:w="990" w:type="dxa"/>
            <w:vAlign w:val="center"/>
          </w:tcPr>
          <w:p w14:paraId="67774F48" w14:textId="77777777" w:rsidR="00A31B05" w:rsidRPr="009208A4" w:rsidRDefault="00A31B05" w:rsidP="00A31B05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3420" w:type="dxa"/>
            <w:vAlign w:val="center"/>
          </w:tcPr>
          <w:p w14:paraId="67297C4F" w14:textId="200664CF" w:rsidR="00A31B05" w:rsidRPr="009208A4" w:rsidRDefault="00A31B05" w:rsidP="00A31B05">
            <w:pPr>
              <w:contextualSpacing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4500" w:type="dxa"/>
            <w:vAlign w:val="center"/>
          </w:tcPr>
          <w:p w14:paraId="3D92C5E8" w14:textId="1A788EEE" w:rsidR="00A31B05" w:rsidRPr="009208A4" w:rsidRDefault="00A31B05" w:rsidP="00A31B05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  <w:r w:rsidRPr="009208A4">
              <w:rPr>
                <w:rFonts w:ascii="Calibri Light" w:hAnsi="Calibri Light"/>
                <w:sz w:val="16"/>
                <w:szCs w:val="16"/>
              </w:rPr>
              <w:t>Date:</w:t>
            </w:r>
          </w:p>
        </w:tc>
        <w:sdt>
          <w:sdtPr>
            <w:rPr>
              <w:sz w:val="16"/>
              <w:szCs w:val="16"/>
            </w:rPr>
            <w:id w:val="-2123218514"/>
            <w:placeholder>
              <w:docPart w:val="2DC4E28BC3C543968A065B0A9797B1F6"/>
            </w:placeholder>
            <w:showingPlcHdr/>
            <w:date>
              <w:dateFormat w:val="M/d/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985" w:type="dxa"/>
                <w:vAlign w:val="center"/>
              </w:tcPr>
              <w:p w14:paraId="42BF1BA4" w14:textId="64EE7148" w:rsidR="00A31B05" w:rsidRPr="00CA537D" w:rsidRDefault="00A31B05" w:rsidP="00A31B05">
                <w:pPr>
                  <w:contextualSpacing/>
                  <w:rPr>
                    <w:sz w:val="16"/>
                    <w:szCs w:val="16"/>
                  </w:rPr>
                </w:pPr>
                <w:r w:rsidRPr="00B86ABC">
                  <w:rPr>
                    <w:rStyle w:val="PlaceholderText"/>
                    <w:color w:val="auto"/>
                    <w:sz w:val="16"/>
                    <w:szCs w:val="16"/>
                    <w:shd w:val="clear" w:color="auto" w:fill="DFE4EA"/>
                  </w:rPr>
                  <w:t>Click here to enter a date.</w:t>
                </w:r>
              </w:p>
            </w:tc>
          </w:sdtContent>
        </w:sdt>
      </w:tr>
      <w:tr w:rsidR="00795136" w:rsidRPr="00CA537D" w14:paraId="34D289FC" w14:textId="77777777" w:rsidTr="00795136">
        <w:trPr>
          <w:trHeight w:val="310"/>
        </w:trPr>
        <w:tc>
          <w:tcPr>
            <w:tcW w:w="990" w:type="dxa"/>
            <w:vAlign w:val="center"/>
          </w:tcPr>
          <w:p w14:paraId="2757E3A5" w14:textId="77777777" w:rsidR="00795136" w:rsidRPr="009208A4" w:rsidRDefault="00795136" w:rsidP="00A31B05">
            <w:pPr>
              <w:contextualSpacing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3420" w:type="dxa"/>
            <w:vAlign w:val="center"/>
          </w:tcPr>
          <w:p w14:paraId="71C4EA7C" w14:textId="7F912D0B" w:rsidR="00795136" w:rsidRPr="009208A4" w:rsidRDefault="00795136" w:rsidP="00795136">
            <w:pPr>
              <w:contextualSpacing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4500" w:type="dxa"/>
            <w:vAlign w:val="center"/>
          </w:tcPr>
          <w:p w14:paraId="2A648412" w14:textId="45708CC9" w:rsidR="00795136" w:rsidRPr="009208A4" w:rsidRDefault="00795136" w:rsidP="00795136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1985" w:type="dxa"/>
            <w:vAlign w:val="center"/>
          </w:tcPr>
          <w:p w14:paraId="6D2B651A" w14:textId="1DFB7F35" w:rsidR="00795136" w:rsidRPr="00CA537D" w:rsidRDefault="00795136" w:rsidP="00795136">
            <w:pPr>
              <w:contextualSpacing/>
              <w:rPr>
                <w:sz w:val="16"/>
                <w:szCs w:val="16"/>
              </w:rPr>
            </w:pPr>
          </w:p>
        </w:tc>
      </w:tr>
    </w:tbl>
    <w:p w14:paraId="7390198A" w14:textId="615584F8" w:rsidR="00D52C9A" w:rsidRPr="00A31B05" w:rsidRDefault="00D52C9A" w:rsidP="00A31B05">
      <w:pPr>
        <w:rPr>
          <w:b/>
        </w:rPr>
      </w:pPr>
    </w:p>
    <w:p w14:paraId="5572AC6B" w14:textId="61F07A2B" w:rsidR="00C904A8" w:rsidRPr="007153E8" w:rsidRDefault="00752525" w:rsidP="007153E8">
      <w:pPr>
        <w:pStyle w:val="ListParagraph"/>
        <w:numPr>
          <w:ilvl w:val="0"/>
          <w:numId w:val="5"/>
        </w:numPr>
        <w:tabs>
          <w:tab w:val="left" w:pos="6225"/>
        </w:tabs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52525">
        <w:rPr>
          <w:rFonts w:ascii="Calibri Light" w:hAnsi="Calibri Light"/>
          <w:sz w:val="24"/>
          <w:szCs w:val="24"/>
        </w:rPr>
        <w:t xml:space="preserve">Please identify the primary concern for your </w:t>
      </w:r>
      <w:r>
        <w:rPr>
          <w:rFonts w:ascii="Calibri Light" w:hAnsi="Calibri Light"/>
          <w:sz w:val="24"/>
          <w:szCs w:val="24"/>
        </w:rPr>
        <w:t>employee</w:t>
      </w:r>
      <w:r w:rsidRPr="00752525">
        <w:rPr>
          <w:rFonts w:ascii="Calibri Light" w:hAnsi="Calibri Light"/>
          <w:sz w:val="24"/>
          <w:szCs w:val="24"/>
        </w:rPr>
        <w:t xml:space="preserve"> </w:t>
      </w:r>
      <w:r w:rsidR="0015000E" w:rsidRPr="00752525">
        <w:rPr>
          <w:rFonts w:ascii="Calibri Light" w:hAnsi="Calibri Light"/>
          <w:sz w:val="24"/>
          <w:szCs w:val="24"/>
        </w:rPr>
        <w:t>currently</w:t>
      </w:r>
      <w:r w:rsidRPr="00752525">
        <w:rPr>
          <w:rFonts w:ascii="Calibri Light" w:hAnsi="Calibri Light"/>
          <w:sz w:val="24"/>
          <w:szCs w:val="24"/>
        </w:rPr>
        <w:t>.</w:t>
      </w:r>
      <w:r>
        <w:rPr>
          <w:rFonts w:ascii="Calibri Light" w:hAnsi="Calibri Light"/>
          <w:sz w:val="24"/>
          <w:szCs w:val="24"/>
        </w:rPr>
        <w:t xml:space="preserve"> (</w:t>
      </w:r>
      <w:r w:rsidR="00A8727D">
        <w:rPr>
          <w:rFonts w:ascii="Calibri Light" w:hAnsi="Calibri Light"/>
          <w:sz w:val="24"/>
          <w:szCs w:val="24"/>
        </w:rPr>
        <w:t>Excessive</w:t>
      </w:r>
      <w:r>
        <w:rPr>
          <w:rFonts w:ascii="Calibri Light" w:hAnsi="Calibri Light"/>
          <w:sz w:val="24"/>
          <w:szCs w:val="24"/>
        </w:rPr>
        <w:t xml:space="preserve"> absenteeism or calling out, </w:t>
      </w:r>
      <w:r w:rsidR="00343198">
        <w:rPr>
          <w:rFonts w:ascii="Calibri Light" w:hAnsi="Calibri Light"/>
          <w:sz w:val="24"/>
          <w:szCs w:val="24"/>
        </w:rPr>
        <w:t>complaining of illness symptoms, signs of becoming unmotivated or checked out</w:t>
      </w:r>
      <w:r w:rsidR="00CA1E83">
        <w:rPr>
          <w:rFonts w:ascii="Calibri Light" w:hAnsi="Calibri Light"/>
          <w:sz w:val="24"/>
          <w:szCs w:val="24"/>
        </w:rPr>
        <w:t xml:space="preserve"> due to mental health, </w:t>
      </w:r>
      <w:r w:rsidR="00C904A8">
        <w:rPr>
          <w:rFonts w:ascii="Calibri Light" w:hAnsi="Calibri Light"/>
          <w:sz w:val="24"/>
          <w:szCs w:val="24"/>
        </w:rPr>
        <w:t xml:space="preserve">use of poor judgement or an increase in errors, etc.) </w:t>
      </w:r>
    </w:p>
    <w:p w14:paraId="3A443D44" w14:textId="33224CEC" w:rsidR="00D52C9A" w:rsidRPr="009208A4" w:rsidRDefault="00D52C9A" w:rsidP="00D52C9A">
      <w:pPr>
        <w:pStyle w:val="ListParagraph"/>
        <w:tabs>
          <w:tab w:val="left" w:pos="720"/>
          <w:tab w:val="left" w:pos="6225"/>
        </w:tabs>
        <w:rPr>
          <w:rFonts w:ascii="Calibri Light" w:hAnsi="Calibri Light"/>
          <w:sz w:val="24"/>
          <w:szCs w:val="24"/>
        </w:rPr>
      </w:pPr>
      <w:r w:rsidRPr="00164C0D">
        <w:rPr>
          <w:rFonts w:ascii="Calibri Light" w:hAnsi="Calibri Light"/>
          <w:color w:val="0D1433" w:themeColor="accent2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-1833062148"/>
          <w:placeholder>
            <w:docPart w:val="10C4BC55CC0B407B92A342626429BB01"/>
          </w:placeholder>
          <w15:color w:val="DFE4EA"/>
        </w:sdtPr>
        <w:sdtEndPr>
          <w:rPr>
            <w:color w:val="auto"/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Select to enter </w:t>
          </w:r>
          <w:r w:rsidR="00A8727D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primary concern</w:t>
          </w:r>
        </w:sdtContent>
      </w:sdt>
    </w:p>
    <w:p w14:paraId="66EF25C1" w14:textId="77777777" w:rsidR="007C662F" w:rsidRPr="00B37D8F" w:rsidRDefault="007C662F" w:rsidP="007C662F">
      <w:pPr>
        <w:pStyle w:val="ListParagraph"/>
        <w:tabs>
          <w:tab w:val="left" w:pos="6225"/>
        </w:tabs>
        <w:ind w:left="450" w:hanging="360"/>
        <w:rPr>
          <w:sz w:val="24"/>
          <w:szCs w:val="24"/>
        </w:rPr>
      </w:pPr>
      <w:r w:rsidRPr="00B37D8F">
        <w:rPr>
          <w:sz w:val="24"/>
          <w:szCs w:val="24"/>
        </w:rPr>
        <w:tab/>
      </w:r>
    </w:p>
    <w:p w14:paraId="3EEE3F01" w14:textId="067CE533" w:rsidR="007153E8" w:rsidRPr="007153E8" w:rsidRDefault="00752525" w:rsidP="007153E8">
      <w:pPr>
        <w:pStyle w:val="ListParagraph"/>
        <w:numPr>
          <w:ilvl w:val="0"/>
          <w:numId w:val="5"/>
        </w:numPr>
        <w:tabs>
          <w:tab w:val="left" w:pos="6225"/>
        </w:tabs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 xml:space="preserve">How many years has the employee worked at your agency? </w:t>
      </w:r>
    </w:p>
    <w:p w14:paraId="09016C6E" w14:textId="6618678D" w:rsidR="007153E8" w:rsidRDefault="00000000" w:rsidP="007153E8">
      <w:pPr>
        <w:pStyle w:val="ListParagraph"/>
        <w:tabs>
          <w:tab w:val="left" w:pos="6225"/>
          <w:tab w:val="left" w:pos="8205"/>
        </w:tabs>
        <w:spacing w:line="240" w:lineRule="auto"/>
        <w:ind w:left="810" w:hanging="90"/>
        <w:rPr>
          <w:rFonts w:ascii="Calibri Light" w:hAnsi="Calibri Light"/>
          <w:color w:val="0D1433" w:themeColor="accent2"/>
          <w:sz w:val="24"/>
          <w:szCs w:val="24"/>
        </w:rPr>
      </w:pP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1298734365"/>
          <w:placeholder>
            <w:docPart w:val="8D5F4A1BBF65495AB43522AE03F69786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5E0338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</w:t>
          </w:r>
          <w:r w:rsidR="00164C0D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to enter </w:t>
          </w:r>
          <w:r w:rsidR="007153E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years of employment</w:t>
          </w:r>
        </w:sdtContent>
      </w:sdt>
    </w:p>
    <w:p w14:paraId="7D3231DB" w14:textId="2E3C30A5" w:rsidR="007153E8" w:rsidRDefault="007153E8" w:rsidP="007153E8">
      <w:pPr>
        <w:pStyle w:val="ListParagraph"/>
        <w:tabs>
          <w:tab w:val="left" w:pos="6225"/>
          <w:tab w:val="left" w:pos="8205"/>
        </w:tabs>
        <w:spacing w:line="240" w:lineRule="auto"/>
        <w:ind w:left="810" w:hanging="90"/>
        <w:rPr>
          <w:rFonts w:ascii="Calibri Light" w:hAnsi="Calibri Light"/>
          <w:color w:val="0D1433" w:themeColor="accent2"/>
          <w:sz w:val="24"/>
          <w:szCs w:val="24"/>
        </w:rPr>
      </w:pPr>
    </w:p>
    <w:p w14:paraId="5622E881" w14:textId="71EDA44B" w:rsidR="00797C1F" w:rsidRDefault="00797C1F" w:rsidP="007153E8">
      <w:pPr>
        <w:pStyle w:val="ListParagraph"/>
        <w:tabs>
          <w:tab w:val="left" w:pos="6225"/>
          <w:tab w:val="left" w:pos="8205"/>
        </w:tabs>
        <w:spacing w:line="240" w:lineRule="auto"/>
        <w:ind w:left="810" w:hanging="90"/>
        <w:rPr>
          <w:rFonts w:ascii="Calibri Light" w:hAnsi="Calibri Light"/>
          <w:color w:val="0D1433" w:themeColor="accent2"/>
          <w:sz w:val="24"/>
          <w:szCs w:val="24"/>
        </w:rPr>
      </w:pPr>
    </w:p>
    <w:p w14:paraId="62A26427" w14:textId="10D7838A" w:rsidR="007C662F" w:rsidRPr="007153E8" w:rsidRDefault="00752525" w:rsidP="007153E8">
      <w:pPr>
        <w:pStyle w:val="ListParagraph"/>
        <w:numPr>
          <w:ilvl w:val="0"/>
          <w:numId w:val="5"/>
        </w:numPr>
        <w:tabs>
          <w:tab w:val="left" w:pos="6225"/>
          <w:tab w:val="left" w:pos="8205"/>
        </w:tabs>
        <w:spacing w:line="240" w:lineRule="auto"/>
        <w:rPr>
          <w:rFonts w:ascii="Calibri Light" w:hAnsi="Calibri Light"/>
          <w:color w:val="0D1433" w:themeColor="accent2"/>
          <w:sz w:val="24"/>
          <w:szCs w:val="24"/>
        </w:rPr>
      </w:pPr>
      <w:r w:rsidRPr="007153E8">
        <w:rPr>
          <w:rFonts w:ascii="Calibri Light" w:hAnsi="Calibri Light"/>
          <w:sz w:val="24"/>
          <w:szCs w:val="24"/>
        </w:rPr>
        <w:t xml:space="preserve">To your knowledge, is the employee dealing with personal issues that may be impacting their job? </w:t>
      </w:r>
    </w:p>
    <w:p w14:paraId="5A0F6810" w14:textId="1DFEC033" w:rsidR="002A2C7B" w:rsidRDefault="00164C0D" w:rsidP="00797C1F">
      <w:pPr>
        <w:pStyle w:val="ListParagraph"/>
        <w:tabs>
          <w:tab w:val="left" w:pos="6810"/>
        </w:tabs>
        <w:rPr>
          <w:rFonts w:ascii="Calibri Light" w:hAnsi="Calibri Light"/>
          <w:sz w:val="24"/>
          <w:szCs w:val="24"/>
        </w:rPr>
      </w:pPr>
      <w:r w:rsidRPr="00164C0D">
        <w:rPr>
          <w:rFonts w:ascii="Calibri Light" w:hAnsi="Calibri Light"/>
          <w:color w:val="0D1433" w:themeColor="accent2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-2039800987"/>
          <w:placeholder>
            <w:docPart w:val="A2280A14AA2B4E7FAED2A5AF681C9090"/>
          </w:placeholder>
          <w15:color w:val="DFE4EA"/>
        </w:sdtPr>
        <w:sdtEndPr>
          <w:rPr>
            <w:color w:val="auto"/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5E0338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to enter </w:t>
          </w:r>
          <w:r w:rsidR="002A2C7B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personal issues</w:t>
          </w:r>
        </w:sdtContent>
      </w:sdt>
    </w:p>
    <w:p w14:paraId="3B163338" w14:textId="77E158B6" w:rsidR="00797C1F" w:rsidRDefault="00797C1F" w:rsidP="00797C1F">
      <w:pPr>
        <w:pStyle w:val="ListParagraph"/>
        <w:tabs>
          <w:tab w:val="left" w:pos="6810"/>
        </w:tabs>
        <w:rPr>
          <w:rFonts w:ascii="Calibri Light" w:hAnsi="Calibri Light"/>
          <w:sz w:val="24"/>
          <w:szCs w:val="24"/>
        </w:rPr>
      </w:pPr>
    </w:p>
    <w:p w14:paraId="0461A344" w14:textId="6EE702A1" w:rsidR="00996F51" w:rsidRDefault="00996F51" w:rsidP="00797C1F">
      <w:pPr>
        <w:pStyle w:val="ListParagraph"/>
        <w:tabs>
          <w:tab w:val="left" w:pos="6810"/>
        </w:tabs>
        <w:rPr>
          <w:rFonts w:ascii="Calibri Light" w:hAnsi="Calibri Light"/>
          <w:sz w:val="24"/>
          <w:szCs w:val="24"/>
        </w:rPr>
      </w:pPr>
    </w:p>
    <w:p w14:paraId="385C13A4" w14:textId="24181F3E" w:rsidR="002218AF" w:rsidRPr="002A2C7B" w:rsidRDefault="00861303" w:rsidP="002A2C7B">
      <w:pPr>
        <w:pStyle w:val="ListParagraph"/>
        <w:numPr>
          <w:ilvl w:val="0"/>
          <w:numId w:val="5"/>
        </w:numPr>
        <w:tabs>
          <w:tab w:val="left" w:pos="6225"/>
          <w:tab w:val="left" w:pos="8205"/>
        </w:tabs>
        <w:rPr>
          <w:rFonts w:ascii="Calibri Light" w:hAnsi="Calibri Light"/>
          <w:sz w:val="24"/>
          <w:szCs w:val="24"/>
        </w:rPr>
      </w:pPr>
      <w:r w:rsidRPr="002A2C7B">
        <w:rPr>
          <w:rFonts w:ascii="Calibri Light" w:hAnsi="Calibri Light"/>
          <w:sz w:val="24"/>
          <w:szCs w:val="24"/>
        </w:rPr>
        <w:t>What are common triggers, stressors, and/or factors that may contribute to the concern?</w:t>
      </w:r>
    </w:p>
    <w:p w14:paraId="3F6A5B03" w14:textId="49902158" w:rsidR="002218AF" w:rsidRDefault="002218AF" w:rsidP="002218AF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ab/>
      </w:r>
      <w:r w:rsidRPr="00773E2C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564229831"/>
          <w:placeholder>
            <w:docPart w:val="D5B27705D99249CEAE8CA126E8A5B5FE"/>
          </w:placeholder>
          <w15:color w:val="DFE4EA"/>
        </w:sdtPr>
        <w:sdtEndPr>
          <w:rPr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 w:rsidR="00861303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triggers, stressors, etc. </w:t>
          </w:r>
          <w:r w:rsidR="00861303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br/>
          </w:r>
        </w:sdtContent>
      </w:sdt>
    </w:p>
    <w:p w14:paraId="7DD48781" w14:textId="77777777" w:rsidR="00996F51" w:rsidRDefault="00996F51" w:rsidP="00996F51">
      <w:pPr>
        <w:pStyle w:val="ListParagraph"/>
        <w:tabs>
          <w:tab w:val="left" w:pos="6225"/>
          <w:tab w:val="left" w:pos="8205"/>
        </w:tabs>
        <w:ind w:left="810"/>
        <w:rPr>
          <w:rFonts w:ascii="Calibri Light" w:hAnsi="Calibri Light"/>
          <w:sz w:val="24"/>
          <w:szCs w:val="24"/>
        </w:rPr>
      </w:pPr>
    </w:p>
    <w:p w14:paraId="6E325329" w14:textId="77627A43" w:rsidR="00861303" w:rsidRPr="002A2C7B" w:rsidRDefault="00861303" w:rsidP="002A2C7B">
      <w:pPr>
        <w:pStyle w:val="ListParagraph"/>
        <w:numPr>
          <w:ilvl w:val="0"/>
          <w:numId w:val="5"/>
        </w:numPr>
        <w:tabs>
          <w:tab w:val="left" w:pos="6225"/>
          <w:tab w:val="left" w:pos="8205"/>
        </w:tabs>
        <w:rPr>
          <w:rFonts w:ascii="Calibri Light" w:hAnsi="Calibri Light"/>
          <w:sz w:val="24"/>
          <w:szCs w:val="24"/>
        </w:rPr>
      </w:pPr>
      <w:r w:rsidRPr="002A2C7B">
        <w:rPr>
          <w:rFonts w:ascii="Calibri Light" w:hAnsi="Calibri Light"/>
          <w:sz w:val="24"/>
          <w:szCs w:val="24"/>
        </w:rPr>
        <w:t xml:space="preserve">What kind of resources </w:t>
      </w:r>
      <w:r w:rsidR="00752525" w:rsidRPr="002A2C7B">
        <w:rPr>
          <w:rFonts w:ascii="Calibri Light" w:hAnsi="Calibri Light"/>
          <w:sz w:val="24"/>
          <w:szCs w:val="24"/>
        </w:rPr>
        <w:t>or benefits does your organization provide</w:t>
      </w:r>
      <w:r w:rsidRPr="002A2C7B">
        <w:rPr>
          <w:rFonts w:ascii="Calibri Light" w:hAnsi="Calibri Light"/>
          <w:sz w:val="24"/>
          <w:szCs w:val="24"/>
        </w:rPr>
        <w:t>? These might be physical, social, emotional, spiritual, financial, etc.</w:t>
      </w:r>
    </w:p>
    <w:p w14:paraId="1BAD3A44" w14:textId="5CD53023" w:rsidR="00861303" w:rsidRDefault="00861303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ab/>
      </w:r>
      <w:r w:rsidRPr="00773E2C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-82775786"/>
          <w:placeholder>
            <w:docPart w:val="D859A4FF2C1E41F99875D4E9A1872411"/>
          </w:placeholder>
          <w15:color w:val="DFE4EA"/>
        </w:sdtPr>
        <w:sdtEndPr>
          <w:rPr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 w:rsidR="00797C1F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organizational </w:t>
          </w:r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resources</w:t>
          </w:r>
          <w:r w:rsidR="00797C1F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or benefits</w:t>
          </w:r>
        </w:sdtContent>
      </w:sdt>
      <w:r>
        <w:rPr>
          <w:rFonts w:ascii="Calibri Light" w:hAnsi="Calibri Light"/>
          <w:sz w:val="24"/>
          <w:szCs w:val="24"/>
        </w:rPr>
        <w:br/>
      </w:r>
    </w:p>
    <w:p w14:paraId="12170689" w14:textId="4A96FEB3" w:rsidR="00996F51" w:rsidRDefault="00996F51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14:paraId="5FA10B9B" w14:textId="53B5BFD2" w:rsidR="00861303" w:rsidRPr="00797C1F" w:rsidRDefault="00861303" w:rsidP="00996F51">
      <w:pPr>
        <w:pStyle w:val="ListParagraph"/>
        <w:numPr>
          <w:ilvl w:val="0"/>
          <w:numId w:val="5"/>
        </w:numPr>
        <w:tabs>
          <w:tab w:val="left" w:pos="6225"/>
          <w:tab w:val="left" w:pos="8205"/>
        </w:tabs>
        <w:rPr>
          <w:rFonts w:ascii="Calibri Light" w:hAnsi="Calibri Light"/>
          <w:sz w:val="24"/>
          <w:szCs w:val="24"/>
        </w:rPr>
      </w:pPr>
      <w:r w:rsidRPr="00797C1F">
        <w:rPr>
          <w:rFonts w:ascii="Calibri Light" w:hAnsi="Calibri Light"/>
          <w:sz w:val="24"/>
          <w:szCs w:val="24"/>
        </w:rPr>
        <w:t>What strategies, interventions, or other actions have you tried, related to the primary concern?</w:t>
      </w:r>
    </w:p>
    <w:p w14:paraId="40472F65" w14:textId="62F45A03" w:rsidR="00861303" w:rsidRDefault="00861303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ab/>
      </w:r>
      <w:r w:rsidRPr="00773E2C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-1630621271"/>
          <w:placeholder>
            <w:docPart w:val="45BD8481948146979F8ED5F72140BAB8"/>
          </w:placeholder>
          <w15:color w:val="DFE4EA"/>
        </w:sdtPr>
        <w:sdtEndPr>
          <w:rPr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trategies or interventions that have been tried</w:t>
          </w:r>
        </w:sdtContent>
      </w:sdt>
    </w:p>
    <w:p w14:paraId="05F219B9" w14:textId="325D0112" w:rsidR="00861303" w:rsidRDefault="00861303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14:paraId="16409B76" w14:textId="0341F728" w:rsidR="00996F51" w:rsidRDefault="00996F51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14:paraId="33D1947E" w14:textId="50188275" w:rsidR="00861303" w:rsidRPr="002218AF" w:rsidRDefault="00861303" w:rsidP="00996F51">
      <w:pPr>
        <w:pStyle w:val="ListParagraph"/>
        <w:numPr>
          <w:ilvl w:val="0"/>
          <w:numId w:val="5"/>
        </w:numPr>
        <w:tabs>
          <w:tab w:val="left" w:pos="6225"/>
          <w:tab w:val="left" w:pos="8205"/>
        </w:tabs>
        <w:rPr>
          <w:rFonts w:ascii="Calibri Light" w:hAnsi="Calibri Light"/>
          <w:sz w:val="24"/>
          <w:szCs w:val="24"/>
        </w:rPr>
      </w:pPr>
      <w:r w:rsidRPr="00861303">
        <w:rPr>
          <w:rFonts w:ascii="Calibri Light" w:hAnsi="Calibri Light"/>
          <w:sz w:val="24"/>
          <w:szCs w:val="24"/>
        </w:rPr>
        <w:t xml:space="preserve">Is there anything else you would like to tell us about your </w:t>
      </w:r>
      <w:r w:rsidR="00752525">
        <w:rPr>
          <w:rFonts w:ascii="Calibri Light" w:hAnsi="Calibri Light"/>
          <w:sz w:val="24"/>
          <w:szCs w:val="24"/>
        </w:rPr>
        <w:t>employee</w:t>
      </w:r>
      <w:r w:rsidRPr="00861303">
        <w:rPr>
          <w:rFonts w:ascii="Calibri Light" w:hAnsi="Calibri Light"/>
          <w:sz w:val="24"/>
          <w:szCs w:val="24"/>
        </w:rPr>
        <w:t xml:space="preserve"> that you think the team should know </w:t>
      </w:r>
      <w:proofErr w:type="gramStart"/>
      <w:r w:rsidRPr="00861303">
        <w:rPr>
          <w:rFonts w:ascii="Calibri Light" w:hAnsi="Calibri Light"/>
          <w:sz w:val="24"/>
          <w:szCs w:val="24"/>
        </w:rPr>
        <w:t>in order to</w:t>
      </w:r>
      <w:proofErr w:type="gramEnd"/>
      <w:r w:rsidRPr="00861303">
        <w:rPr>
          <w:rFonts w:ascii="Calibri Light" w:hAnsi="Calibri Light"/>
          <w:sz w:val="24"/>
          <w:szCs w:val="24"/>
        </w:rPr>
        <w:t xml:space="preserve"> provide mentoring, support, or resources?</w:t>
      </w:r>
    </w:p>
    <w:p w14:paraId="0A3A67CA" w14:textId="7B69713C" w:rsidR="00861303" w:rsidRDefault="00861303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ab/>
      </w:r>
      <w:r w:rsidRPr="00773E2C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1170294060"/>
          <w:placeholder>
            <w:docPart w:val="B5DC4A5B194443C7AF364B06AE54FFFA"/>
          </w:placeholder>
          <w15:color w:val="DFE4EA"/>
        </w:sdtPr>
        <w:sdtEndPr>
          <w:rPr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additional information</w:t>
          </w:r>
        </w:sdtContent>
      </w:sdt>
    </w:p>
    <w:p w14:paraId="7DAC64D4" w14:textId="42962574" w:rsidR="00861303" w:rsidRDefault="00861303" w:rsidP="002218AF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14:paraId="59A51EE9" w14:textId="77777777" w:rsidR="002218AF" w:rsidRPr="002218AF" w:rsidRDefault="002218AF" w:rsidP="002218AF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14:paraId="2E9FC143" w14:textId="77777777" w:rsidR="002218AF" w:rsidRPr="009208A4" w:rsidRDefault="002218AF" w:rsidP="00773E2C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14:paraId="41C60167" w14:textId="77777777" w:rsidR="007C662F" w:rsidRPr="009208A4" w:rsidRDefault="00164C0D" w:rsidP="007C662F">
      <w:pPr>
        <w:pStyle w:val="ListParagraph"/>
        <w:tabs>
          <w:tab w:val="left" w:pos="6720"/>
        </w:tabs>
        <w:rPr>
          <w:rFonts w:ascii="Calibri Light" w:hAnsi="Calibri Light"/>
          <w:sz w:val="24"/>
          <w:szCs w:val="24"/>
        </w:rPr>
      </w:pPr>
      <w:r w:rsidRPr="00164C0D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</w:p>
    <w:p w14:paraId="6430B2FE" w14:textId="77777777" w:rsidR="00CB3FFD" w:rsidRPr="00CA537D" w:rsidRDefault="00CB3FFD" w:rsidP="00765428"/>
    <w:sectPr w:rsidR="00CB3FFD" w:rsidRPr="00CA537D" w:rsidSect="00881AE6">
      <w:footerReference w:type="default" r:id="rId12"/>
      <w:footerReference w:type="first" r:id="rId13"/>
      <w:pgSz w:w="12240" w:h="15840"/>
      <w:pgMar w:top="720" w:right="720" w:bottom="72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64C5F" w14:textId="77777777" w:rsidR="0041293B" w:rsidRDefault="0041293B" w:rsidP="002C05B3">
      <w:pPr>
        <w:spacing w:after="0" w:line="240" w:lineRule="auto"/>
      </w:pPr>
      <w:r>
        <w:separator/>
      </w:r>
    </w:p>
  </w:endnote>
  <w:endnote w:type="continuationSeparator" w:id="0">
    <w:p w14:paraId="43A65AC5" w14:textId="77777777" w:rsidR="0041293B" w:rsidRDefault="0041293B" w:rsidP="002C05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9437C" w14:textId="77777777" w:rsidR="002C05B3" w:rsidRPr="00F62CD4" w:rsidRDefault="007C662F" w:rsidP="002C05B3">
    <w:pPr>
      <w:pStyle w:val="Footer"/>
      <w:jc w:val="center"/>
      <w:rPr>
        <w:sz w:val="16"/>
        <w:szCs w:val="24"/>
      </w:rPr>
    </w:pPr>
    <w:r>
      <w:rPr>
        <w:sz w:val="16"/>
        <w:szCs w:val="24"/>
      </w:rPr>
      <w:t>Page 2</w:t>
    </w:r>
    <w:r w:rsidR="002C05B3" w:rsidRPr="00F62CD4">
      <w:rPr>
        <w:sz w:val="16"/>
        <w:szCs w:val="24"/>
      </w:rPr>
      <w:t xml:space="preserve"> of </w:t>
    </w:r>
    <w:r w:rsidR="00F62CD4">
      <w:rPr>
        <w:sz w:val="16"/>
        <w:szCs w:val="24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5281A" w14:textId="77777777" w:rsidR="007C662F" w:rsidRPr="007C662F" w:rsidRDefault="007C662F" w:rsidP="007C662F">
    <w:pPr>
      <w:pStyle w:val="Footer"/>
      <w:jc w:val="center"/>
      <w:rPr>
        <w:sz w:val="16"/>
      </w:rPr>
    </w:pPr>
    <w:r w:rsidRPr="007C662F">
      <w:rPr>
        <w:sz w:val="16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C661E" w14:textId="77777777" w:rsidR="0041293B" w:rsidRDefault="0041293B" w:rsidP="002C05B3">
      <w:pPr>
        <w:spacing w:after="0" w:line="240" w:lineRule="auto"/>
      </w:pPr>
      <w:r>
        <w:separator/>
      </w:r>
    </w:p>
  </w:footnote>
  <w:footnote w:type="continuationSeparator" w:id="0">
    <w:p w14:paraId="672840C2" w14:textId="77777777" w:rsidR="0041293B" w:rsidRDefault="0041293B" w:rsidP="002C05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C3BFB"/>
    <w:multiLevelType w:val="hybridMultilevel"/>
    <w:tmpl w:val="9334B3E6"/>
    <w:lvl w:ilvl="0" w:tplc="C130CED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232B1C"/>
    <w:multiLevelType w:val="hybridMultilevel"/>
    <w:tmpl w:val="838AE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432B86"/>
    <w:multiLevelType w:val="hybridMultilevel"/>
    <w:tmpl w:val="AC1405F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CE53C8"/>
    <w:multiLevelType w:val="hybridMultilevel"/>
    <w:tmpl w:val="D33E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797333"/>
    <w:multiLevelType w:val="hybridMultilevel"/>
    <w:tmpl w:val="0E820048"/>
    <w:lvl w:ilvl="0" w:tplc="C130CED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318344923">
    <w:abstractNumId w:val="1"/>
  </w:num>
  <w:num w:numId="2" w16cid:durableId="726613947">
    <w:abstractNumId w:val="2"/>
  </w:num>
  <w:num w:numId="3" w16cid:durableId="1746026426">
    <w:abstractNumId w:val="3"/>
  </w:num>
  <w:num w:numId="4" w16cid:durableId="748505895">
    <w:abstractNumId w:val="4"/>
  </w:num>
  <w:num w:numId="5" w16cid:durableId="20529911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2NLM0MrI0MTQyt7RU0lEKTi0uzszPAykwNK0FAJTx/a4tAAAA"/>
  </w:docVars>
  <w:rsids>
    <w:rsidRoot w:val="000E6D2D"/>
    <w:rsid w:val="000318FD"/>
    <w:rsid w:val="00052F4C"/>
    <w:rsid w:val="00056818"/>
    <w:rsid w:val="00093958"/>
    <w:rsid w:val="000D3D24"/>
    <w:rsid w:val="000E6D2D"/>
    <w:rsid w:val="0015000E"/>
    <w:rsid w:val="00164C0D"/>
    <w:rsid w:val="002004E0"/>
    <w:rsid w:val="002218AF"/>
    <w:rsid w:val="002728B2"/>
    <w:rsid w:val="002A096B"/>
    <w:rsid w:val="002A2C7B"/>
    <w:rsid w:val="002B6896"/>
    <w:rsid w:val="002C05B3"/>
    <w:rsid w:val="003157D8"/>
    <w:rsid w:val="00343198"/>
    <w:rsid w:val="0034320B"/>
    <w:rsid w:val="00375BFC"/>
    <w:rsid w:val="00375FC4"/>
    <w:rsid w:val="0041293B"/>
    <w:rsid w:val="00436BD4"/>
    <w:rsid w:val="004672BB"/>
    <w:rsid w:val="004A39EA"/>
    <w:rsid w:val="004A711E"/>
    <w:rsid w:val="004B3A87"/>
    <w:rsid w:val="004C09F5"/>
    <w:rsid w:val="004F570D"/>
    <w:rsid w:val="005052FE"/>
    <w:rsid w:val="00545A66"/>
    <w:rsid w:val="005712BB"/>
    <w:rsid w:val="005977DB"/>
    <w:rsid w:val="005A18F1"/>
    <w:rsid w:val="005E0338"/>
    <w:rsid w:val="005E1F90"/>
    <w:rsid w:val="005E20D7"/>
    <w:rsid w:val="005E7316"/>
    <w:rsid w:val="005F1444"/>
    <w:rsid w:val="00607D0B"/>
    <w:rsid w:val="00641BCF"/>
    <w:rsid w:val="00644659"/>
    <w:rsid w:val="00651D84"/>
    <w:rsid w:val="00657B3A"/>
    <w:rsid w:val="006F6807"/>
    <w:rsid w:val="007153E8"/>
    <w:rsid w:val="00752525"/>
    <w:rsid w:val="00756DDC"/>
    <w:rsid w:val="00765428"/>
    <w:rsid w:val="00773E2C"/>
    <w:rsid w:val="00786DCF"/>
    <w:rsid w:val="00795136"/>
    <w:rsid w:val="00797C1F"/>
    <w:rsid w:val="007C1E3B"/>
    <w:rsid w:val="007C662F"/>
    <w:rsid w:val="007D223B"/>
    <w:rsid w:val="00813BAD"/>
    <w:rsid w:val="00861303"/>
    <w:rsid w:val="00881AE6"/>
    <w:rsid w:val="009114EA"/>
    <w:rsid w:val="009208A4"/>
    <w:rsid w:val="00992E23"/>
    <w:rsid w:val="0099370C"/>
    <w:rsid w:val="00996F51"/>
    <w:rsid w:val="009A06E3"/>
    <w:rsid w:val="009D7AD1"/>
    <w:rsid w:val="00A3020B"/>
    <w:rsid w:val="00A31B05"/>
    <w:rsid w:val="00A7217A"/>
    <w:rsid w:val="00A8727D"/>
    <w:rsid w:val="00AA3307"/>
    <w:rsid w:val="00AE6FD8"/>
    <w:rsid w:val="00B8693D"/>
    <w:rsid w:val="00B86ABC"/>
    <w:rsid w:val="00B87D7F"/>
    <w:rsid w:val="00BA3367"/>
    <w:rsid w:val="00BB143C"/>
    <w:rsid w:val="00BC24AD"/>
    <w:rsid w:val="00BD51D5"/>
    <w:rsid w:val="00C308CB"/>
    <w:rsid w:val="00C4030D"/>
    <w:rsid w:val="00C730FD"/>
    <w:rsid w:val="00C904A8"/>
    <w:rsid w:val="00CA1E83"/>
    <w:rsid w:val="00CA537D"/>
    <w:rsid w:val="00CB3FFD"/>
    <w:rsid w:val="00D1632E"/>
    <w:rsid w:val="00D52C9A"/>
    <w:rsid w:val="00D912F0"/>
    <w:rsid w:val="00DA50B2"/>
    <w:rsid w:val="00DB07AE"/>
    <w:rsid w:val="00DF1F36"/>
    <w:rsid w:val="00E162CB"/>
    <w:rsid w:val="00E16E34"/>
    <w:rsid w:val="00E876B8"/>
    <w:rsid w:val="00EC0C12"/>
    <w:rsid w:val="00ED3CDD"/>
    <w:rsid w:val="00EE29E4"/>
    <w:rsid w:val="00F62CD4"/>
    <w:rsid w:val="00F84CE6"/>
    <w:rsid w:val="00F87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FDD93"/>
  <w15:chartTrackingRefBased/>
  <w15:docId w15:val="{7F6301A4-4B75-4384-8633-AAA0B60C0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0E6D2D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</w:rPr>
  </w:style>
  <w:style w:type="table" w:styleId="TableGrid">
    <w:name w:val="Table Grid"/>
    <w:basedOn w:val="TableNormal"/>
    <w:uiPriority w:val="39"/>
    <w:rsid w:val="00D912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D7AD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C0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5B3"/>
  </w:style>
  <w:style w:type="paragraph" w:styleId="Footer">
    <w:name w:val="footer"/>
    <w:basedOn w:val="Normal"/>
    <w:link w:val="FooterChar"/>
    <w:uiPriority w:val="99"/>
    <w:unhideWhenUsed/>
    <w:rsid w:val="002C0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5B3"/>
  </w:style>
  <w:style w:type="paragraph" w:styleId="ListParagraph">
    <w:name w:val="List Paragraph"/>
    <w:basedOn w:val="Normal"/>
    <w:uiPriority w:val="34"/>
    <w:qFormat/>
    <w:rsid w:val="007C662F"/>
    <w:pPr>
      <w:ind w:left="720"/>
      <w:contextualSpacing/>
    </w:pPr>
  </w:style>
  <w:style w:type="character" w:customStyle="1" w:styleId="CaseStyle">
    <w:name w:val="Case Style"/>
    <w:basedOn w:val="DefaultParagraphFont"/>
    <w:uiPriority w:val="1"/>
    <w:rsid w:val="007C662F"/>
    <w:rPr>
      <w:b/>
      <w:color w:val="364A38" w:themeColor="accent5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E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E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1632E"/>
    <w:rPr>
      <w:color w:val="263B9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D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4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rista.opstedal@minotstateu.edu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krista.opstedal@minotstateu.ed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EBC1D9582ED4A6B90C7D6EBEF6C8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D8F45-7F0D-4777-A5A3-EEA5C94324AE}"/>
      </w:docPartPr>
      <w:docPartBody>
        <w:p w:rsidR="00573326" w:rsidRDefault="004510B1" w:rsidP="004510B1">
          <w:pPr>
            <w:pStyle w:val="CEBC1D9582ED4A6B90C7D6EBEF6C8FD0"/>
          </w:pPr>
          <w:r w:rsidRPr="002A096B">
            <w:rPr>
              <w:rFonts w:ascii="Gill Sans MT" w:hAnsi="Gill Sans MT"/>
              <w:sz w:val="20"/>
            </w:rPr>
            <w:t>Please, select one</w:t>
          </w:r>
        </w:p>
      </w:docPartBody>
    </w:docPart>
    <w:docPart>
      <w:docPartPr>
        <w:name w:val="6C0F6E930A644DE186D5EE273340E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1A6C3-90F6-49BD-B0B7-9BA5B0C1ED94}"/>
      </w:docPartPr>
      <w:docPartBody>
        <w:p w:rsidR="000353C6" w:rsidRDefault="00D11EC0" w:rsidP="00D11EC0">
          <w:pPr>
            <w:pStyle w:val="6C0F6E930A644DE186D5EE273340E0D27"/>
          </w:pPr>
          <w:r>
            <w:rPr>
              <w:rStyle w:val="PlaceholderText"/>
              <w:shd w:val="clear" w:color="auto" w:fill="DFE4EA"/>
            </w:rPr>
            <w:t>Select</w:t>
          </w:r>
          <w:r w:rsidRPr="00B86ABC">
            <w:rPr>
              <w:rStyle w:val="PlaceholderText"/>
              <w:shd w:val="clear" w:color="auto" w:fill="DFE4EA"/>
            </w:rPr>
            <w:t xml:space="preserve"> to enter first and last name</w:t>
          </w:r>
        </w:p>
      </w:docPartBody>
    </w:docPart>
    <w:docPart>
      <w:docPartPr>
        <w:name w:val="2DAEFB5499EA490D981E91646F74E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98F7C-C7C0-470E-B66A-9CA988CF23B2}"/>
      </w:docPartPr>
      <w:docPartBody>
        <w:p w:rsidR="000353C6" w:rsidRDefault="00D11EC0" w:rsidP="00D11EC0">
          <w:pPr>
            <w:pStyle w:val="2DAEFB5499EA490D981E91646F74E0CE7"/>
          </w:pPr>
          <w:r>
            <w:rPr>
              <w:rStyle w:val="PlaceholderText"/>
              <w:shd w:val="clear" w:color="auto" w:fill="DFE4EA"/>
            </w:rPr>
            <w:t>Select</w:t>
          </w:r>
          <w:r w:rsidRPr="00B86ABC">
            <w:rPr>
              <w:rStyle w:val="PlaceholderText"/>
              <w:shd w:val="clear" w:color="auto" w:fill="DFE4EA"/>
            </w:rPr>
            <w:t xml:space="preserve"> to enter phone number</w:t>
          </w:r>
        </w:p>
      </w:docPartBody>
    </w:docPart>
    <w:docPart>
      <w:docPartPr>
        <w:name w:val="6684558CAFCA49D5AC45400A67BE2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E85C2-527A-468B-BD21-CA5502FF8686}"/>
      </w:docPartPr>
      <w:docPartBody>
        <w:p w:rsidR="000353C6" w:rsidRDefault="00D11EC0" w:rsidP="00D11EC0">
          <w:pPr>
            <w:pStyle w:val="6684558CAFCA49D5AC45400A67BE202F7"/>
          </w:pPr>
          <w:r>
            <w:rPr>
              <w:rStyle w:val="PlaceholderText"/>
              <w:shd w:val="clear" w:color="auto" w:fill="DFE4EA"/>
            </w:rPr>
            <w:t>Select</w:t>
          </w:r>
          <w:r w:rsidRPr="00B86ABC">
            <w:rPr>
              <w:rStyle w:val="PlaceholderText"/>
              <w:shd w:val="clear" w:color="auto" w:fill="DFE4EA"/>
            </w:rPr>
            <w:t xml:space="preserve"> to enter email address</w:t>
          </w:r>
        </w:p>
      </w:docPartBody>
    </w:docPart>
    <w:docPart>
      <w:docPartPr>
        <w:name w:val="8D5F4A1BBF65495AB43522AE03F69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BD37D-0A02-405C-A0D9-754BD7ACC1D2}"/>
      </w:docPartPr>
      <w:docPartBody>
        <w:p w:rsidR="000655FB" w:rsidRDefault="00027B6D" w:rsidP="00027B6D">
          <w:pPr>
            <w:pStyle w:val="8D5F4A1BBF65495AB43522AE03F69786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A2280A14AA2B4E7FAED2A5AF681C9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B527C-B19A-4773-A025-DD1755427E3D}"/>
      </w:docPartPr>
      <w:docPartBody>
        <w:p w:rsidR="000655FB" w:rsidRDefault="00027B6D" w:rsidP="00027B6D">
          <w:pPr>
            <w:pStyle w:val="A2280A14AA2B4E7FAED2A5AF681C9090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10C4BC55CC0B407B92A342626429B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7B245-2D67-47CE-9C98-CBDC8A86B0E2}"/>
      </w:docPartPr>
      <w:docPartBody>
        <w:p w:rsidR="00C50B30" w:rsidRDefault="00377352" w:rsidP="00377352">
          <w:pPr>
            <w:pStyle w:val="10C4BC55CC0B407B92A342626429BB01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D5B27705D99249CEAE8CA126E8A5B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E28AE-6CD3-4887-9CD1-5CD9AE34B034}"/>
      </w:docPartPr>
      <w:docPartBody>
        <w:p w:rsidR="00371D1E" w:rsidRDefault="00D11EC0" w:rsidP="00D11EC0">
          <w:pPr>
            <w:pStyle w:val="D5B27705D99249CEAE8CA126E8A5B5FE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D859A4FF2C1E41F99875D4E9A1872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6CB48-2E4F-4E90-937E-03512E1EBC6F}"/>
      </w:docPartPr>
      <w:docPartBody>
        <w:p w:rsidR="00371D1E" w:rsidRDefault="00D11EC0" w:rsidP="00D11EC0">
          <w:pPr>
            <w:pStyle w:val="D859A4FF2C1E41F99875D4E9A1872411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45BD8481948146979F8ED5F72140B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51689-6A9A-4BD3-8381-EAC5194E26F7}"/>
      </w:docPartPr>
      <w:docPartBody>
        <w:p w:rsidR="00371D1E" w:rsidRDefault="00D11EC0" w:rsidP="00D11EC0">
          <w:pPr>
            <w:pStyle w:val="45BD8481948146979F8ED5F72140BAB8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B5DC4A5B194443C7AF364B06AE54F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C662C-547C-44A6-8405-5F7C18B4835C}"/>
      </w:docPartPr>
      <w:docPartBody>
        <w:p w:rsidR="00371D1E" w:rsidRDefault="00D11EC0" w:rsidP="00D11EC0">
          <w:pPr>
            <w:pStyle w:val="B5DC4A5B194443C7AF364B06AE54FFFA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2DC4E28BC3C543968A065B0A9797B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331B7-7DC6-4C36-BF95-5B95392AA8A0}"/>
      </w:docPartPr>
      <w:docPartBody>
        <w:p w:rsidR="00000000" w:rsidRDefault="00314B1E" w:rsidP="00314B1E">
          <w:pPr>
            <w:pStyle w:val="2DC4E28BC3C543968A065B0A9797B1F6"/>
          </w:pPr>
          <w:r w:rsidRPr="00B86ABC">
            <w:rPr>
              <w:rStyle w:val="PlaceholderText"/>
              <w:sz w:val="16"/>
              <w:szCs w:val="16"/>
              <w:shd w:val="clear" w:color="auto" w:fill="DFE4EA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510B1"/>
    <w:rsid w:val="00027B6D"/>
    <w:rsid w:val="000353C6"/>
    <w:rsid w:val="000655FB"/>
    <w:rsid w:val="0022788B"/>
    <w:rsid w:val="00252214"/>
    <w:rsid w:val="00314B1E"/>
    <w:rsid w:val="00371D1E"/>
    <w:rsid w:val="00377352"/>
    <w:rsid w:val="004510B1"/>
    <w:rsid w:val="0048145B"/>
    <w:rsid w:val="00486CC4"/>
    <w:rsid w:val="004E2F4B"/>
    <w:rsid w:val="004F3807"/>
    <w:rsid w:val="00573326"/>
    <w:rsid w:val="0060388A"/>
    <w:rsid w:val="008A3FDA"/>
    <w:rsid w:val="008A4A8C"/>
    <w:rsid w:val="008C2091"/>
    <w:rsid w:val="00B4395F"/>
    <w:rsid w:val="00C50B30"/>
    <w:rsid w:val="00D11EC0"/>
    <w:rsid w:val="00D6286F"/>
    <w:rsid w:val="00E94B57"/>
    <w:rsid w:val="00F6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4B1E"/>
    <w:rPr>
      <w:color w:val="808080"/>
    </w:rPr>
  </w:style>
  <w:style w:type="paragraph" w:customStyle="1" w:styleId="CEBC1D9582ED4A6B90C7D6EBEF6C8FD0">
    <w:name w:val="CEBC1D9582ED4A6B90C7D6EBEF6C8FD0"/>
    <w:rsid w:val="004510B1"/>
  </w:style>
  <w:style w:type="paragraph" w:customStyle="1" w:styleId="A72E6265A5B94151AB4A3315C4D610CE">
    <w:name w:val="A72E6265A5B94151AB4A3315C4D610CE"/>
    <w:rsid w:val="00314B1E"/>
  </w:style>
  <w:style w:type="paragraph" w:customStyle="1" w:styleId="2DC4E28BC3C543968A065B0A9797B1F6">
    <w:name w:val="2DC4E28BC3C543968A065B0A9797B1F6"/>
    <w:rsid w:val="00314B1E"/>
  </w:style>
  <w:style w:type="paragraph" w:customStyle="1" w:styleId="8D5F4A1BBF65495AB43522AE03F69786">
    <w:name w:val="8D5F4A1BBF65495AB43522AE03F69786"/>
    <w:rsid w:val="00027B6D"/>
  </w:style>
  <w:style w:type="paragraph" w:customStyle="1" w:styleId="A2280A14AA2B4E7FAED2A5AF681C9090">
    <w:name w:val="A2280A14AA2B4E7FAED2A5AF681C9090"/>
    <w:rsid w:val="00027B6D"/>
  </w:style>
  <w:style w:type="paragraph" w:customStyle="1" w:styleId="10C4BC55CC0B407B92A342626429BB01">
    <w:name w:val="10C4BC55CC0B407B92A342626429BB01"/>
    <w:rsid w:val="00377352"/>
  </w:style>
  <w:style w:type="paragraph" w:customStyle="1" w:styleId="D5B27705D99249CEAE8CA126E8A5B5FE">
    <w:name w:val="D5B27705D99249CEAE8CA126E8A5B5FE"/>
    <w:rsid w:val="00D11EC0"/>
  </w:style>
  <w:style w:type="paragraph" w:customStyle="1" w:styleId="D859A4FF2C1E41F99875D4E9A1872411">
    <w:name w:val="D859A4FF2C1E41F99875D4E9A1872411"/>
    <w:rsid w:val="00D11EC0"/>
  </w:style>
  <w:style w:type="paragraph" w:customStyle="1" w:styleId="45BD8481948146979F8ED5F72140BAB8">
    <w:name w:val="45BD8481948146979F8ED5F72140BAB8"/>
    <w:rsid w:val="00D11EC0"/>
  </w:style>
  <w:style w:type="paragraph" w:customStyle="1" w:styleId="B5DC4A5B194443C7AF364B06AE54FFFA">
    <w:name w:val="B5DC4A5B194443C7AF364B06AE54FFFA"/>
    <w:rsid w:val="00D11EC0"/>
  </w:style>
  <w:style w:type="paragraph" w:customStyle="1" w:styleId="6C0F6E930A644DE186D5EE273340E0D27">
    <w:name w:val="6C0F6E930A644DE186D5EE273340E0D27"/>
    <w:rsid w:val="00D11EC0"/>
    <w:rPr>
      <w:rFonts w:eastAsiaTheme="minorHAnsi"/>
    </w:rPr>
  </w:style>
  <w:style w:type="paragraph" w:customStyle="1" w:styleId="2DAEFB5499EA490D981E91646F74E0CE7">
    <w:name w:val="2DAEFB5499EA490D981E91646F74E0CE7"/>
    <w:rsid w:val="00D11EC0"/>
    <w:rPr>
      <w:rFonts w:eastAsiaTheme="minorHAnsi"/>
    </w:rPr>
  </w:style>
  <w:style w:type="paragraph" w:customStyle="1" w:styleId="6684558CAFCA49D5AC45400A67BE202F7">
    <w:name w:val="6684558CAFCA49D5AC45400A67BE202F7"/>
    <w:rsid w:val="00D11EC0"/>
    <w:rPr>
      <w:rFonts w:eastAsiaTheme="minorHAnsi"/>
    </w:rPr>
  </w:style>
  <w:style w:type="paragraph" w:customStyle="1" w:styleId="804A726278AE4D9AB423717FDC1129033">
    <w:name w:val="804A726278AE4D9AB423717FDC1129033"/>
    <w:rsid w:val="00D11EC0"/>
    <w:rPr>
      <w:rFonts w:eastAsiaTheme="minorHAnsi"/>
    </w:rPr>
  </w:style>
  <w:style w:type="paragraph" w:customStyle="1" w:styleId="8502DFABA0D64C8AA78B19CCF1512F823">
    <w:name w:val="8502DFABA0D64C8AA78B19CCF1512F823"/>
    <w:rsid w:val="00D11EC0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CHO">
      <a:dk1>
        <a:sysClr val="windowText" lastClr="000000"/>
      </a:dk1>
      <a:lt1>
        <a:sysClr val="window" lastClr="FFFFFF"/>
      </a:lt1>
      <a:dk2>
        <a:srgbClr val="313337"/>
      </a:dk2>
      <a:lt2>
        <a:srgbClr val="E7E6E6"/>
      </a:lt2>
      <a:accent1>
        <a:srgbClr val="6C1012"/>
      </a:accent1>
      <a:accent2>
        <a:srgbClr val="0D1433"/>
      </a:accent2>
      <a:accent3>
        <a:srgbClr val="FFC425"/>
      </a:accent3>
      <a:accent4>
        <a:srgbClr val="607896"/>
      </a:accent4>
      <a:accent5>
        <a:srgbClr val="6C9470"/>
      </a:accent5>
      <a:accent6>
        <a:srgbClr val="565A62"/>
      </a:accent6>
      <a:hlink>
        <a:srgbClr val="263B92"/>
      </a:hlink>
      <a:folHlink>
        <a:srgbClr val="263B9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20912-32F1-4BFD-A233-29B7DB96F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yoming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Larsen Mecham</dc:creator>
  <cp:keywords/>
  <dc:description/>
  <cp:lastModifiedBy>Opstedal, Krista</cp:lastModifiedBy>
  <cp:revision>20</cp:revision>
  <cp:lastPrinted>2017-08-03T18:36:00Z</cp:lastPrinted>
  <dcterms:created xsi:type="dcterms:W3CDTF">2022-07-27T19:19:00Z</dcterms:created>
  <dcterms:modified xsi:type="dcterms:W3CDTF">2022-08-02T15:49:00Z</dcterms:modified>
</cp:coreProperties>
</file>